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B1958" w14:textId="77777777" w:rsidR="00693CCA" w:rsidRDefault="00693CCA" w:rsidP="00A930C7">
      <w:pPr>
        <w:pStyle w:val="Title"/>
        <w:jc w:val="left"/>
      </w:pP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A930C7" w14:paraId="7A37BCEF" w14:textId="77777777">
        <w:trPr>
          <w:cantSplit/>
          <w:trHeight w:val="1485"/>
        </w:trPr>
        <w:tc>
          <w:tcPr>
            <w:tcW w:w="1458" w:type="dxa"/>
            <w:shd w:val="clear" w:color="auto" w:fill="FFFFFF"/>
            <w:vAlign w:val="center"/>
          </w:tcPr>
          <w:p w14:paraId="5C583E93" w14:textId="7071F532" w:rsidR="00A930C7" w:rsidRPr="00C87D05" w:rsidRDefault="004D7EDE">
            <w:pPr>
              <w:jc w:val="center"/>
              <w:rPr>
                <w:b/>
                <w:color w:val="FF0000"/>
                <w:sz w:val="22"/>
              </w:rPr>
            </w:pPr>
            <w:r>
              <w:rPr>
                <w:noProof/>
              </w:rPr>
              <w:drawing>
                <wp:inline distT="0" distB="0" distL="0" distR="0" wp14:anchorId="360F5EE6" wp14:editId="21846DB8">
                  <wp:extent cx="850900" cy="977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cPr>
          <w:p w14:paraId="4065861D" w14:textId="77777777" w:rsidR="00A930C7" w:rsidRDefault="00A930C7" w:rsidP="00A930C7">
            <w:pPr>
              <w:jc w:val="center"/>
              <w:rPr>
                <w:b/>
                <w:sz w:val="22"/>
              </w:rPr>
            </w:pPr>
          </w:p>
          <w:p w14:paraId="11D6D1EB" w14:textId="77777777" w:rsidR="00A930C7" w:rsidRDefault="00A930C7" w:rsidP="00A930C7">
            <w:pPr>
              <w:jc w:val="center"/>
              <w:rPr>
                <w:b/>
                <w:sz w:val="22"/>
              </w:rPr>
            </w:pPr>
          </w:p>
          <w:p w14:paraId="793FCD81" w14:textId="77777777" w:rsidR="00A930C7" w:rsidRDefault="00A930C7" w:rsidP="00A930C7">
            <w:pPr>
              <w:jc w:val="center"/>
              <w:rPr>
                <w:b/>
                <w:sz w:val="22"/>
              </w:rPr>
            </w:pPr>
          </w:p>
          <w:p w14:paraId="1FBBC35A" w14:textId="77777777" w:rsidR="00A930C7" w:rsidRDefault="00A930C7" w:rsidP="00A930C7">
            <w:pPr>
              <w:jc w:val="center"/>
              <w:rPr>
                <w:b/>
                <w:sz w:val="22"/>
              </w:rPr>
            </w:pPr>
            <w:r>
              <w:rPr>
                <w:b/>
                <w:sz w:val="22"/>
              </w:rPr>
              <w:t>UNITED NATIONS CHILDREN’S FUND</w:t>
            </w:r>
          </w:p>
          <w:p w14:paraId="01422658" w14:textId="77777777" w:rsidR="00A930C7" w:rsidRDefault="00E333CC" w:rsidP="00A930C7">
            <w:pPr>
              <w:jc w:val="center"/>
              <w:rPr>
                <w:b/>
                <w:sz w:val="22"/>
              </w:rPr>
            </w:pPr>
            <w:r>
              <w:rPr>
                <w:b/>
                <w:sz w:val="22"/>
              </w:rPr>
              <w:t>GENERIC</w:t>
            </w:r>
            <w:r w:rsidR="00A930C7">
              <w:rPr>
                <w:b/>
                <w:sz w:val="22"/>
              </w:rPr>
              <w:t xml:space="preserve"> JOB PROFILE</w:t>
            </w:r>
            <w:r>
              <w:rPr>
                <w:b/>
                <w:sz w:val="22"/>
              </w:rPr>
              <w:t xml:space="preserve"> (GJP)</w:t>
            </w:r>
          </w:p>
          <w:p w14:paraId="61C5BEDB" w14:textId="77777777" w:rsidR="00A930C7" w:rsidRDefault="00A930C7" w:rsidP="00A930C7">
            <w:pPr>
              <w:jc w:val="center"/>
            </w:pPr>
          </w:p>
        </w:tc>
      </w:tr>
    </w:tbl>
    <w:p w14:paraId="47581F46" w14:textId="77777777" w:rsidR="00A930C7" w:rsidRDefault="00A930C7" w:rsidP="00A930C7">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0"/>
        <w:gridCol w:w="4140"/>
      </w:tblGrid>
      <w:tr w:rsidR="00A930C7" w14:paraId="69775FAF" w14:textId="77777777">
        <w:tc>
          <w:tcPr>
            <w:tcW w:w="8856" w:type="dxa"/>
            <w:gridSpan w:val="2"/>
            <w:shd w:val="clear" w:color="auto" w:fill="E0E0E0"/>
          </w:tcPr>
          <w:p w14:paraId="1AB4A36A" w14:textId="77777777" w:rsidR="00A930C7" w:rsidRDefault="00A930C7"/>
          <w:p w14:paraId="1EEDCAF6" w14:textId="77777777" w:rsidR="00A930C7" w:rsidRDefault="00A930C7">
            <w:pPr>
              <w:rPr>
                <w:b/>
                <w:bCs/>
                <w:sz w:val="24"/>
              </w:rPr>
            </w:pPr>
            <w:r>
              <w:rPr>
                <w:b/>
                <w:bCs/>
                <w:sz w:val="24"/>
              </w:rPr>
              <w:t>I. Post Information</w:t>
            </w:r>
          </w:p>
          <w:p w14:paraId="239014B6" w14:textId="77777777" w:rsidR="00A930C7" w:rsidRDefault="00A930C7">
            <w:pPr>
              <w:rPr>
                <w:b/>
                <w:bCs/>
                <w:sz w:val="24"/>
              </w:rPr>
            </w:pPr>
          </w:p>
        </w:tc>
      </w:tr>
      <w:tr w:rsidR="00A930C7" w14:paraId="31CA349B" w14:textId="77777777" w:rsidTr="00101299">
        <w:tc>
          <w:tcPr>
            <w:tcW w:w="4608" w:type="dxa"/>
          </w:tcPr>
          <w:p w14:paraId="239EA70D" w14:textId="77777777" w:rsidR="00A930C7" w:rsidRDefault="00A930C7"/>
          <w:p w14:paraId="187B5579" w14:textId="77777777" w:rsidR="00A930C7" w:rsidRPr="00643357" w:rsidRDefault="00A930C7">
            <w:pPr>
              <w:rPr>
                <w:b/>
              </w:rPr>
            </w:pPr>
            <w:r>
              <w:t xml:space="preserve">Job Title: </w:t>
            </w:r>
            <w:r>
              <w:rPr>
                <w:b/>
              </w:rPr>
              <w:t xml:space="preserve"> Education Officer</w:t>
            </w:r>
          </w:p>
          <w:p w14:paraId="4E8ABBD4" w14:textId="7F6646D9" w:rsidR="000E653C" w:rsidRDefault="00A930C7" w:rsidP="00A930C7">
            <w:pPr>
              <w:rPr>
                <w:b/>
              </w:rPr>
            </w:pPr>
            <w:r>
              <w:t xml:space="preserve">Supervisor Title/ Level: </w:t>
            </w:r>
            <w:r w:rsidR="000E653C">
              <w:rPr>
                <w:b/>
              </w:rPr>
              <w:t>Education Manager, P-4</w:t>
            </w:r>
          </w:p>
          <w:p w14:paraId="3B5488AF" w14:textId="3D2323B5" w:rsidR="000E653C" w:rsidRPr="00101299" w:rsidRDefault="000E653C" w:rsidP="00A930C7">
            <w:r w:rsidRPr="00101299">
              <w:t>Section</w:t>
            </w:r>
            <w:r w:rsidRPr="002C09B5">
              <w:rPr>
                <w:bCs/>
              </w:rPr>
              <w:t>:</w:t>
            </w:r>
            <w:r>
              <w:rPr>
                <w:b/>
              </w:rPr>
              <w:t xml:space="preserve"> Education</w:t>
            </w:r>
          </w:p>
          <w:p w14:paraId="350C8528" w14:textId="77777777" w:rsidR="00A930C7" w:rsidRPr="00D8481D" w:rsidRDefault="00A930C7" w:rsidP="00A930C7">
            <w:pPr>
              <w:rPr>
                <w:b/>
              </w:rPr>
            </w:pPr>
            <w:r>
              <w:t xml:space="preserve">Organizational Unit: </w:t>
            </w:r>
            <w:r w:rsidR="00E333CC">
              <w:rPr>
                <w:b/>
              </w:rPr>
              <w:t>Program</w:t>
            </w:r>
            <w:r w:rsidR="00617BE2">
              <w:rPr>
                <w:b/>
              </w:rPr>
              <w:t>me</w:t>
            </w:r>
          </w:p>
          <w:p w14:paraId="3C5D125E" w14:textId="081DB7B7" w:rsidR="00A930C7" w:rsidRDefault="00A930C7" w:rsidP="00A930C7">
            <w:r>
              <w:t xml:space="preserve">Post Location: </w:t>
            </w:r>
            <w:r w:rsidR="000E653C" w:rsidRPr="002C09B5">
              <w:rPr>
                <w:b/>
                <w:bCs/>
              </w:rPr>
              <w:t>Abuja, Nigeria</w:t>
            </w:r>
          </w:p>
        </w:tc>
        <w:tc>
          <w:tcPr>
            <w:tcW w:w="4248" w:type="dxa"/>
          </w:tcPr>
          <w:p w14:paraId="59967AE3" w14:textId="77777777" w:rsidR="00A930C7" w:rsidRDefault="00A930C7"/>
          <w:p w14:paraId="7CF52F07" w14:textId="77777777" w:rsidR="00A930C7" w:rsidRPr="00D810B2" w:rsidRDefault="00A930C7" w:rsidP="00A930C7">
            <w:pPr>
              <w:rPr>
                <w:b/>
              </w:rPr>
            </w:pPr>
            <w:r>
              <w:t xml:space="preserve">Job Level: </w:t>
            </w:r>
            <w:r>
              <w:rPr>
                <w:b/>
              </w:rPr>
              <w:t>Level 2</w:t>
            </w:r>
          </w:p>
          <w:p w14:paraId="651A1434" w14:textId="77777777" w:rsidR="00A930C7" w:rsidRDefault="00A930C7">
            <w:r>
              <w:t xml:space="preserve">Job Profile No.: </w:t>
            </w:r>
          </w:p>
          <w:p w14:paraId="3486080D" w14:textId="77777777" w:rsidR="00A930C7" w:rsidRDefault="00A930C7">
            <w:r>
              <w:t>CCOG Code:</w:t>
            </w:r>
            <w:r w:rsidR="00E4378A">
              <w:t xml:space="preserve"> </w:t>
            </w:r>
            <w:r w:rsidR="00E4378A" w:rsidRPr="00E4378A">
              <w:rPr>
                <w:b/>
              </w:rPr>
              <w:t>1F</w:t>
            </w:r>
          </w:p>
          <w:p w14:paraId="14EFA98D" w14:textId="77777777" w:rsidR="00A930C7" w:rsidRDefault="00A930C7">
            <w:r>
              <w:t>Functional Code:</w:t>
            </w:r>
            <w:r w:rsidR="00E4378A">
              <w:t xml:space="preserve"> </w:t>
            </w:r>
            <w:r w:rsidR="00E4378A" w:rsidRPr="00E4378A">
              <w:rPr>
                <w:b/>
              </w:rPr>
              <w:t>EDU</w:t>
            </w:r>
          </w:p>
          <w:p w14:paraId="49483CFF" w14:textId="77777777" w:rsidR="00A930C7" w:rsidRDefault="00A930C7" w:rsidP="00A930C7">
            <w:pPr>
              <w:rPr>
                <w:color w:val="FF0000"/>
              </w:rPr>
            </w:pPr>
            <w:r>
              <w:t xml:space="preserve">Job Classification Level: </w:t>
            </w:r>
            <w:r w:rsidR="00E4378A" w:rsidRPr="00E333CC">
              <w:rPr>
                <w:b/>
              </w:rPr>
              <w:t>Level 2</w:t>
            </w:r>
          </w:p>
          <w:p w14:paraId="7358D402" w14:textId="77777777" w:rsidR="00A930C7" w:rsidRDefault="00A930C7" w:rsidP="00A930C7"/>
        </w:tc>
      </w:tr>
    </w:tbl>
    <w:p w14:paraId="3550FD18" w14:textId="77777777" w:rsidR="00A930C7" w:rsidRDefault="00A930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A930C7" w14:paraId="188095F3" w14:textId="77777777">
        <w:tc>
          <w:tcPr>
            <w:tcW w:w="8856" w:type="dxa"/>
            <w:tcBorders>
              <w:bottom w:val="single" w:sz="4" w:space="0" w:color="auto"/>
            </w:tcBorders>
            <w:shd w:val="clear" w:color="auto" w:fill="E0E0E0"/>
          </w:tcPr>
          <w:p w14:paraId="7F0A52F0" w14:textId="77777777" w:rsidR="00A930C7" w:rsidRDefault="00A930C7">
            <w:pPr>
              <w:pStyle w:val="Heading1"/>
            </w:pPr>
          </w:p>
          <w:p w14:paraId="4A1CBD7E" w14:textId="77777777" w:rsidR="00A930C7" w:rsidRDefault="00A930C7">
            <w:pPr>
              <w:pStyle w:val="Heading1"/>
            </w:pPr>
            <w:r>
              <w:t>II. Organizational Context and Purpose for the job</w:t>
            </w:r>
          </w:p>
          <w:p w14:paraId="4B9E71CD" w14:textId="77777777" w:rsidR="00A930C7" w:rsidRDefault="00A930C7">
            <w:pPr>
              <w:pStyle w:val="Heading1"/>
              <w:rPr>
                <w:b w:val="0"/>
                <w:bCs w:val="0"/>
                <w:i/>
                <w:iCs/>
                <w:sz w:val="18"/>
              </w:rPr>
            </w:pPr>
          </w:p>
        </w:tc>
      </w:tr>
      <w:tr w:rsidR="00A930C7" w14:paraId="0ACE4116" w14:textId="77777777">
        <w:tc>
          <w:tcPr>
            <w:tcW w:w="8856" w:type="dxa"/>
          </w:tcPr>
          <w:p w14:paraId="180541E7" w14:textId="77777777" w:rsidR="00A930C7" w:rsidRDefault="00A930C7"/>
          <w:p w14:paraId="1CBDFE5B" w14:textId="77777777" w:rsidR="00A930C7" w:rsidRPr="009A5A1E" w:rsidRDefault="00A930C7" w:rsidP="00A930C7">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w:t>
            </w:r>
            <w:r w:rsidR="00781A75">
              <w:rPr>
                <w:rFonts w:cs="Cambria"/>
                <w:bCs/>
                <w:szCs w:val="32"/>
              </w:rPr>
              <w:t>programme</w:t>
            </w:r>
            <w:r>
              <w:rPr>
                <w:rFonts w:cs="Cambria"/>
                <w:bCs/>
                <w:szCs w:val="32"/>
              </w:rPr>
              <w:t>s</w:t>
            </w:r>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ut discrimination, bias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conomic, civic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This is why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0A7D7B">
              <w:rPr>
                <w:rFonts w:cs="Cambria"/>
                <w:bCs/>
                <w:szCs w:val="32"/>
              </w:rPr>
              <w:t>s</w:t>
            </w:r>
            <w:r w:rsidRPr="00163786">
              <w:rPr>
                <w:rFonts w:cs="Arial"/>
                <w:szCs w:val="26"/>
              </w:rPr>
              <w:t>.</w:t>
            </w:r>
          </w:p>
          <w:p w14:paraId="3FD3AED1" w14:textId="77777777" w:rsidR="00A930C7" w:rsidRDefault="00A930C7" w:rsidP="00A930C7">
            <w:pPr>
              <w:jc w:val="both"/>
              <w:rPr>
                <w:rFonts w:cs="Arial"/>
                <w:szCs w:val="26"/>
              </w:rPr>
            </w:pPr>
          </w:p>
          <w:p w14:paraId="36E665E3" w14:textId="7490B00E" w:rsidR="00A930C7" w:rsidRDefault="00A930C7" w:rsidP="00A930C7">
            <w:pPr>
              <w:jc w:val="both"/>
              <w:rPr>
                <w:rFonts w:cs="Arial"/>
                <w:szCs w:val="26"/>
              </w:rPr>
            </w:pPr>
            <w:r>
              <w:rPr>
                <w:rFonts w:cs="Arial"/>
                <w:b/>
                <w:szCs w:val="26"/>
                <w:u w:val="single"/>
              </w:rPr>
              <w:t>J</w:t>
            </w:r>
            <w:r w:rsidRPr="00DC15B7">
              <w:rPr>
                <w:rFonts w:cs="Arial"/>
                <w:b/>
                <w:szCs w:val="26"/>
                <w:u w:val="single"/>
              </w:rPr>
              <w:t>ob organizational context</w:t>
            </w:r>
            <w:r w:rsidRPr="003B07E0">
              <w:rPr>
                <w:rFonts w:cs="Arial"/>
                <w:szCs w:val="26"/>
                <w:u w:val="single"/>
              </w:rPr>
              <w:t>:</w:t>
            </w:r>
            <w:r>
              <w:rPr>
                <w:rFonts w:cs="Arial"/>
                <w:szCs w:val="26"/>
              </w:rPr>
              <w:t xml:space="preserve"> The Education Officer</w:t>
            </w:r>
            <w:r w:rsidRPr="003B07E0">
              <w:rPr>
                <w:rFonts w:cs="Arial"/>
                <w:szCs w:val="26"/>
              </w:rPr>
              <w:t xml:space="preserve"> </w:t>
            </w:r>
            <w:r>
              <w:rPr>
                <w:rFonts w:cs="Arial"/>
                <w:szCs w:val="26"/>
              </w:rPr>
              <w:t xml:space="preserve">is to be used in a </w:t>
            </w:r>
            <w:r w:rsidR="000E653C">
              <w:rPr>
                <w:rFonts w:cs="Arial"/>
                <w:szCs w:val="26"/>
              </w:rPr>
              <w:t xml:space="preserve">Nigeria </w:t>
            </w:r>
            <w:r w:rsidRPr="003B07E0">
              <w:rPr>
                <w:rFonts w:cs="Arial"/>
                <w:szCs w:val="26"/>
              </w:rPr>
              <w:t>Co</w:t>
            </w:r>
            <w:r>
              <w:rPr>
                <w:rFonts w:cs="Arial"/>
                <w:szCs w:val="26"/>
              </w:rPr>
              <w:t>untry Office (</w:t>
            </w:r>
            <w:r w:rsidR="000E653C">
              <w:rPr>
                <w:rFonts w:cs="Arial"/>
                <w:szCs w:val="26"/>
              </w:rPr>
              <w:t>N</w:t>
            </w:r>
            <w:r>
              <w:rPr>
                <w:rFonts w:cs="Arial"/>
                <w:szCs w:val="26"/>
              </w:rPr>
              <w:t xml:space="preserve">CO) where the Education </w:t>
            </w:r>
            <w:r w:rsidR="00781A75">
              <w:rPr>
                <w:rFonts w:cs="Arial"/>
                <w:szCs w:val="26"/>
              </w:rPr>
              <w:t>Programme</w:t>
            </w:r>
            <w:r w:rsidRPr="003B07E0">
              <w:rPr>
                <w:rFonts w:cs="Arial"/>
                <w:szCs w:val="26"/>
              </w:rPr>
              <w:t xml:space="preserve"> is a component of the Country </w:t>
            </w:r>
            <w:r w:rsidR="00781A75">
              <w:rPr>
                <w:rFonts w:cs="Arial"/>
                <w:szCs w:val="26"/>
              </w:rPr>
              <w:t>Programme</w:t>
            </w:r>
            <w:r w:rsidRPr="003B07E0">
              <w:rPr>
                <w:rFonts w:cs="Arial"/>
                <w:szCs w:val="26"/>
              </w:rPr>
              <w:t xml:space="preserve">. </w:t>
            </w:r>
            <w:r>
              <w:rPr>
                <w:rFonts w:cs="Arial"/>
                <w:szCs w:val="26"/>
              </w:rPr>
              <w:t xml:space="preserve">The Education Officer reports to </w:t>
            </w:r>
            <w:r w:rsidR="000E653C">
              <w:rPr>
                <w:rFonts w:cs="Arial"/>
                <w:szCs w:val="26"/>
              </w:rPr>
              <w:t xml:space="preserve">the Education Manager </w:t>
            </w:r>
            <w:r>
              <w:rPr>
                <w:rFonts w:cs="Arial"/>
                <w:szCs w:val="26"/>
              </w:rPr>
              <w:t xml:space="preserve">who is at </w:t>
            </w:r>
            <w:r w:rsidR="000E653C">
              <w:rPr>
                <w:rFonts w:cs="Arial"/>
                <w:b/>
                <w:szCs w:val="26"/>
              </w:rPr>
              <w:t>P4</w:t>
            </w:r>
            <w:r>
              <w:rPr>
                <w:rFonts w:cs="Arial"/>
                <w:szCs w:val="26"/>
              </w:rPr>
              <w:t>.</w:t>
            </w:r>
          </w:p>
          <w:p w14:paraId="3FDF86C3" w14:textId="77777777" w:rsidR="00A930C7" w:rsidRDefault="00A930C7" w:rsidP="00A930C7">
            <w:pPr>
              <w:jc w:val="both"/>
              <w:rPr>
                <w:color w:val="FF0000"/>
              </w:rPr>
            </w:pPr>
          </w:p>
          <w:p w14:paraId="7D41C3BF" w14:textId="5540DE93" w:rsidR="00A930C7" w:rsidRDefault="00A930C7" w:rsidP="00A930C7">
            <w:pPr>
              <w:jc w:val="both"/>
            </w:pPr>
            <w:r w:rsidRPr="00DC15B7">
              <w:rPr>
                <w:b/>
                <w:u w:val="single"/>
              </w:rPr>
              <w:t>Purpose for the job:</w:t>
            </w:r>
            <w:r>
              <w:t xml:space="preserve"> </w:t>
            </w:r>
            <w:bookmarkStart w:id="0" w:name="_Hlk132701083"/>
            <w:r w:rsidR="00474026">
              <w:t xml:space="preserve">Under the supervision of </w:t>
            </w:r>
            <w:r>
              <w:rPr>
                <w:b/>
              </w:rPr>
              <w:t xml:space="preserve"> the </w:t>
            </w:r>
            <w:r w:rsidR="000E653C">
              <w:rPr>
                <w:b/>
              </w:rPr>
              <w:t>Education Manager</w:t>
            </w:r>
            <w:r w:rsidR="003C753E">
              <w:rPr>
                <w:b/>
              </w:rPr>
              <w:t>,</w:t>
            </w:r>
            <w:r w:rsidR="003C753E">
              <w:t xml:space="preserve"> the</w:t>
            </w:r>
            <w:r w:rsidR="004F425D">
              <w:t xml:space="preserve"> Education</w:t>
            </w:r>
            <w:r w:rsidR="00474026">
              <w:t xml:space="preserve"> </w:t>
            </w:r>
            <w:r>
              <w:t xml:space="preserve">Officer provides professional technical, operational and administrative assistance throughout the </w:t>
            </w:r>
            <w:r w:rsidR="003C753E">
              <w:t>programming</w:t>
            </w:r>
            <w:r>
              <w:t xml:space="preserve"> process for education </w:t>
            </w:r>
            <w:r w:rsidR="00781A75">
              <w:t>programme</w:t>
            </w:r>
            <w:r>
              <w:t xml:space="preserve">s/projects within the Country </w:t>
            </w:r>
            <w:r w:rsidR="00781A75">
              <w:t>Programme</w:t>
            </w:r>
            <w:r>
              <w:t xml:space="preserve"> from development planning to delivery of results, preparing, executing, managing and implementing a variety of technical and administrative </w:t>
            </w:r>
            <w:r w:rsidR="00781A75">
              <w:t>programme</w:t>
            </w:r>
            <w:r>
              <w:t xml:space="preserve"> tasks to facilitate </w:t>
            </w:r>
            <w:r w:rsidR="00781A75">
              <w:t>programme</w:t>
            </w:r>
            <w:r>
              <w:t xml:space="preserve"> development, implementation, </w:t>
            </w:r>
            <w:r w:rsidR="00781A75">
              <w:t>programme</w:t>
            </w:r>
            <w:r>
              <w:t xml:space="preserve"> progress monitoring, evaluating and reporting</w:t>
            </w:r>
            <w:bookmarkEnd w:id="0"/>
            <w:r>
              <w:t>.</w:t>
            </w:r>
          </w:p>
          <w:p w14:paraId="5EFF7F94" w14:textId="77777777" w:rsidR="00A930C7" w:rsidRDefault="00A930C7" w:rsidP="00A930C7">
            <w:pPr>
              <w:jc w:val="both"/>
            </w:pPr>
          </w:p>
        </w:tc>
      </w:tr>
    </w:tbl>
    <w:p w14:paraId="25A3A72F" w14:textId="77777777" w:rsidR="00A930C7" w:rsidRDefault="00A930C7"/>
    <w:p w14:paraId="125186C6" w14:textId="77777777" w:rsidR="00A930C7" w:rsidRDefault="00A930C7"/>
    <w:p w14:paraId="5CAC2575" w14:textId="77777777" w:rsidR="00A930C7" w:rsidRDefault="00A930C7"/>
    <w:p w14:paraId="5325D6F0" w14:textId="77777777" w:rsidR="00A930C7" w:rsidRDefault="00A930C7"/>
    <w:p w14:paraId="6DB3A26E" w14:textId="77777777" w:rsidR="00A930C7" w:rsidRDefault="00A930C7"/>
    <w:p w14:paraId="1F6B4FB9" w14:textId="77777777" w:rsidR="00A930C7" w:rsidRDefault="00A930C7"/>
    <w:p w14:paraId="72DE2620" w14:textId="77777777" w:rsidR="00A930C7" w:rsidRDefault="00A930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A930C7" w14:paraId="35D3EF4E" w14:textId="77777777">
        <w:tc>
          <w:tcPr>
            <w:tcW w:w="8856" w:type="dxa"/>
            <w:shd w:val="clear" w:color="auto" w:fill="E0E0E0"/>
          </w:tcPr>
          <w:p w14:paraId="4F698320" w14:textId="77777777" w:rsidR="00A930C7" w:rsidRDefault="00A930C7">
            <w:pPr>
              <w:rPr>
                <w:b/>
                <w:bCs/>
                <w:sz w:val="24"/>
              </w:rPr>
            </w:pPr>
          </w:p>
          <w:p w14:paraId="1DD832E0" w14:textId="77777777" w:rsidR="00A930C7" w:rsidRDefault="00A930C7">
            <w:pPr>
              <w:pStyle w:val="Heading1"/>
            </w:pPr>
            <w:r>
              <w:t>III. Key function</w:t>
            </w:r>
            <w:r w:rsidR="00696FA4">
              <w:t>s</w:t>
            </w:r>
            <w:r>
              <w:t xml:space="preserve">, accountabilities and related duties/tasks </w:t>
            </w:r>
          </w:p>
          <w:p w14:paraId="0A248376" w14:textId="77777777" w:rsidR="00A930C7" w:rsidRDefault="00A930C7">
            <w:pPr>
              <w:rPr>
                <w:i/>
                <w:iCs/>
                <w:sz w:val="18"/>
              </w:rPr>
            </w:pPr>
          </w:p>
        </w:tc>
      </w:tr>
      <w:tr w:rsidR="00A930C7" w14:paraId="15A2811C" w14:textId="77777777">
        <w:tc>
          <w:tcPr>
            <w:tcW w:w="8856" w:type="dxa"/>
          </w:tcPr>
          <w:p w14:paraId="1E9047F9" w14:textId="77777777" w:rsidR="00A930C7" w:rsidRDefault="00A930C7">
            <w:bookmarkStart w:id="1" w:name="_Hlk132701107"/>
          </w:p>
          <w:p w14:paraId="2025DD9F" w14:textId="77777777" w:rsidR="00A930C7" w:rsidRDefault="00A930C7" w:rsidP="00A930C7">
            <w:pPr>
              <w:rPr>
                <w:b/>
              </w:rPr>
            </w:pPr>
            <w:r>
              <w:rPr>
                <w:b/>
              </w:rPr>
              <w:t>Summary of key functions/accountabilities</w:t>
            </w:r>
            <w:r w:rsidRPr="00F52191">
              <w:rPr>
                <w:b/>
              </w:rPr>
              <w:t>:</w:t>
            </w:r>
            <w:r>
              <w:rPr>
                <w:b/>
              </w:rPr>
              <w:t xml:space="preserve"> </w:t>
            </w:r>
          </w:p>
          <w:p w14:paraId="67B3DF25" w14:textId="77777777" w:rsidR="00A930C7" w:rsidRDefault="00A930C7" w:rsidP="00A930C7">
            <w:pPr>
              <w:rPr>
                <w:b/>
              </w:rPr>
            </w:pPr>
          </w:p>
          <w:p w14:paraId="7A848C18" w14:textId="77777777" w:rsidR="00A930C7" w:rsidRDefault="00A930C7" w:rsidP="00A930C7">
            <w:pPr>
              <w:numPr>
                <w:ilvl w:val="0"/>
                <w:numId w:val="23"/>
              </w:numPr>
              <w:rPr>
                <w:b/>
              </w:rPr>
            </w:pPr>
            <w:r>
              <w:rPr>
                <w:b/>
              </w:rPr>
              <w:t xml:space="preserve">Support to </w:t>
            </w:r>
            <w:r w:rsidR="00781A75">
              <w:rPr>
                <w:b/>
              </w:rPr>
              <w:t>programme</w:t>
            </w:r>
            <w:r>
              <w:rPr>
                <w:b/>
              </w:rPr>
              <w:t xml:space="preserve"> development and planning</w:t>
            </w:r>
          </w:p>
          <w:p w14:paraId="49FF6603" w14:textId="77777777" w:rsidR="00A930C7" w:rsidRDefault="00781A75" w:rsidP="00A930C7">
            <w:pPr>
              <w:numPr>
                <w:ilvl w:val="0"/>
                <w:numId w:val="23"/>
              </w:numPr>
              <w:rPr>
                <w:b/>
              </w:rPr>
            </w:pPr>
            <w:r>
              <w:rPr>
                <w:b/>
              </w:rPr>
              <w:t>Programme</w:t>
            </w:r>
            <w:r w:rsidR="00A930C7">
              <w:rPr>
                <w:b/>
              </w:rPr>
              <w:t xml:space="preserve"> management, monitoring and delivery of results</w:t>
            </w:r>
          </w:p>
          <w:p w14:paraId="65F94D24" w14:textId="77777777" w:rsidR="00A930C7" w:rsidRDefault="00A930C7" w:rsidP="00A930C7">
            <w:pPr>
              <w:numPr>
                <w:ilvl w:val="0"/>
                <w:numId w:val="23"/>
              </w:numPr>
              <w:rPr>
                <w:b/>
              </w:rPr>
            </w:pPr>
            <w:r>
              <w:rPr>
                <w:b/>
              </w:rPr>
              <w:t xml:space="preserve">Technical and operational support to </w:t>
            </w:r>
            <w:r w:rsidR="00781A75">
              <w:rPr>
                <w:b/>
              </w:rPr>
              <w:t>programme</w:t>
            </w:r>
            <w:r>
              <w:rPr>
                <w:b/>
              </w:rPr>
              <w:t xml:space="preserve"> implementation</w:t>
            </w:r>
          </w:p>
          <w:p w14:paraId="281145EE" w14:textId="77777777" w:rsidR="00A930C7" w:rsidRDefault="00A930C7" w:rsidP="00A930C7">
            <w:pPr>
              <w:numPr>
                <w:ilvl w:val="0"/>
                <w:numId w:val="23"/>
              </w:numPr>
              <w:rPr>
                <w:b/>
              </w:rPr>
            </w:pPr>
            <w:r>
              <w:rPr>
                <w:b/>
              </w:rPr>
              <w:t>Networking and partnership building</w:t>
            </w:r>
          </w:p>
          <w:p w14:paraId="39B48BDC" w14:textId="77777777" w:rsidR="00A930C7" w:rsidRDefault="00A930C7" w:rsidP="00A930C7">
            <w:pPr>
              <w:numPr>
                <w:ilvl w:val="0"/>
                <w:numId w:val="23"/>
              </w:numPr>
              <w:rPr>
                <w:b/>
              </w:rPr>
            </w:pPr>
            <w:r>
              <w:rPr>
                <w:b/>
              </w:rPr>
              <w:t>Innovation, knowledge management and capacity building</w:t>
            </w:r>
          </w:p>
          <w:p w14:paraId="5E664CF0" w14:textId="77777777" w:rsidR="00A930C7" w:rsidRPr="00E96557" w:rsidRDefault="00A930C7" w:rsidP="00A930C7">
            <w:pPr>
              <w:ind w:left="360"/>
              <w:rPr>
                <w:b/>
              </w:rPr>
            </w:pPr>
          </w:p>
        </w:tc>
      </w:tr>
      <w:bookmarkEnd w:id="1"/>
      <w:tr w:rsidR="00A930C7" w14:paraId="53A18753" w14:textId="77777777">
        <w:tc>
          <w:tcPr>
            <w:tcW w:w="8856" w:type="dxa"/>
          </w:tcPr>
          <w:p w14:paraId="163FD48F" w14:textId="77777777" w:rsidR="00A930C7" w:rsidRPr="007C5886" w:rsidRDefault="00A930C7" w:rsidP="00101299">
            <w:pPr>
              <w:pStyle w:val="ColorfulList-Accent11"/>
              <w:numPr>
                <w:ilvl w:val="0"/>
                <w:numId w:val="26"/>
              </w:numPr>
              <w:spacing w:before="120" w:after="120"/>
              <w:jc w:val="both"/>
              <w:rPr>
                <w:rFonts w:eastAsia="MS Mincho" w:cs="Arial"/>
                <w:b/>
                <w:szCs w:val="20"/>
                <w:lang w:val="en-GB" w:eastAsia="ja-JP"/>
              </w:rPr>
            </w:pPr>
            <w:r>
              <w:rPr>
                <w:rFonts w:eastAsia="MS Mincho" w:cs="Arial"/>
                <w:b/>
                <w:szCs w:val="20"/>
                <w:lang w:val="en-GB" w:eastAsia="ja-JP"/>
              </w:rPr>
              <w:t xml:space="preserve">Support to </w:t>
            </w:r>
            <w:r w:rsidR="00781A75">
              <w:rPr>
                <w:rFonts w:eastAsia="MS Mincho" w:cs="Arial"/>
                <w:b/>
                <w:szCs w:val="20"/>
                <w:lang w:val="en-GB" w:eastAsia="ja-JP"/>
              </w:rPr>
              <w:t>programme</w:t>
            </w:r>
            <w:r>
              <w:rPr>
                <w:rFonts w:eastAsia="MS Mincho" w:cs="Arial"/>
                <w:b/>
                <w:szCs w:val="20"/>
                <w:lang w:val="en-GB" w:eastAsia="ja-JP"/>
              </w:rPr>
              <w:t xml:space="preserve"> development and planning</w:t>
            </w:r>
          </w:p>
          <w:p w14:paraId="29CA2D12" w14:textId="77777777" w:rsidR="00A930C7" w:rsidRPr="00925D7A" w:rsidRDefault="002A1D1F" w:rsidP="00101299">
            <w:pPr>
              <w:pStyle w:val="ColorfulList-Accent11"/>
              <w:numPr>
                <w:ilvl w:val="0"/>
                <w:numId w:val="25"/>
              </w:numPr>
              <w:spacing w:before="120" w:after="120"/>
              <w:jc w:val="both"/>
            </w:pPr>
            <w:r>
              <w:rPr>
                <w:rFonts w:cs="Arial"/>
                <w:szCs w:val="20"/>
              </w:rPr>
              <w:t>C</w:t>
            </w:r>
            <w:r w:rsidR="004F425D">
              <w:rPr>
                <w:rFonts w:cs="Arial"/>
                <w:szCs w:val="20"/>
              </w:rPr>
              <w:t>ontribute to the preparation and updating</w:t>
            </w:r>
            <w:r w:rsidR="009D319D">
              <w:rPr>
                <w:rFonts w:cs="Arial"/>
                <w:szCs w:val="20"/>
              </w:rPr>
              <w:t xml:space="preserve"> of</w:t>
            </w:r>
            <w:r w:rsidR="004F425D">
              <w:rPr>
                <w:rFonts w:cs="Arial"/>
                <w:szCs w:val="20"/>
              </w:rPr>
              <w:t xml:space="preserve"> the</w:t>
            </w:r>
            <w:r w:rsidR="009D319D">
              <w:rPr>
                <w:rFonts w:cs="Arial"/>
                <w:szCs w:val="20"/>
              </w:rPr>
              <w:t xml:space="preserve"> </w:t>
            </w:r>
            <w:r w:rsidR="00A930C7" w:rsidRPr="007C5886">
              <w:rPr>
                <w:rFonts w:cs="Arial"/>
                <w:szCs w:val="20"/>
              </w:rPr>
              <w:t>situation analys</w:t>
            </w:r>
            <w:r w:rsidR="004F425D">
              <w:rPr>
                <w:rFonts w:cs="Arial"/>
                <w:szCs w:val="20"/>
              </w:rPr>
              <w:t xml:space="preserve">is </w:t>
            </w:r>
            <w:r w:rsidR="00A930C7">
              <w:rPr>
                <w:rFonts w:cs="Arial"/>
                <w:szCs w:val="20"/>
              </w:rPr>
              <w:t>for</w:t>
            </w:r>
            <w:r w:rsidR="004F425D">
              <w:rPr>
                <w:rFonts w:cs="Arial"/>
                <w:szCs w:val="20"/>
              </w:rPr>
              <w:t xml:space="preserve"> the</w:t>
            </w:r>
            <w:r w:rsidR="00A930C7">
              <w:rPr>
                <w:rFonts w:cs="Arial"/>
                <w:szCs w:val="20"/>
              </w:rPr>
              <w:t xml:space="preserve"> development, design and management of education related </w:t>
            </w:r>
            <w:r w:rsidR="00781A75">
              <w:rPr>
                <w:rFonts w:cs="Arial"/>
                <w:szCs w:val="20"/>
              </w:rPr>
              <w:t>programme</w:t>
            </w:r>
            <w:r w:rsidR="00A930C7">
              <w:rPr>
                <w:rFonts w:cs="Arial"/>
                <w:szCs w:val="20"/>
              </w:rPr>
              <w:t xml:space="preserve">s/projects. Research and report on development trends (economic, social, health </w:t>
            </w:r>
            <w:r w:rsidR="004F425D">
              <w:rPr>
                <w:rFonts w:cs="Arial"/>
                <w:szCs w:val="20"/>
              </w:rPr>
              <w:t>etc.</w:t>
            </w:r>
            <w:r w:rsidR="00A930C7">
              <w:rPr>
                <w:rFonts w:cs="Arial"/>
                <w:szCs w:val="20"/>
              </w:rPr>
              <w:t>)</w:t>
            </w:r>
            <w:r w:rsidR="004F425D">
              <w:rPr>
                <w:rFonts w:cs="Arial"/>
                <w:szCs w:val="20"/>
              </w:rPr>
              <w:t xml:space="preserve"> and</w:t>
            </w:r>
            <w:r w:rsidR="00A930C7">
              <w:rPr>
                <w:rFonts w:cs="Arial"/>
                <w:szCs w:val="20"/>
              </w:rPr>
              <w:t xml:space="preserve"> data for use in </w:t>
            </w:r>
            <w:r w:rsidR="00781A75">
              <w:rPr>
                <w:rFonts w:cs="Arial"/>
                <w:szCs w:val="20"/>
              </w:rPr>
              <w:t>programme</w:t>
            </w:r>
            <w:r w:rsidR="00A930C7">
              <w:rPr>
                <w:rFonts w:cs="Arial"/>
                <w:szCs w:val="20"/>
              </w:rPr>
              <w:t xml:space="preserve"> development, management, monitoring, evaluation and delivery of results.</w:t>
            </w:r>
          </w:p>
          <w:p w14:paraId="4C2FCB14" w14:textId="77777777" w:rsidR="00A930C7" w:rsidRPr="00AF0762" w:rsidRDefault="004F425D" w:rsidP="00101299">
            <w:pPr>
              <w:pStyle w:val="ColorfulList-Accent11"/>
              <w:numPr>
                <w:ilvl w:val="0"/>
                <w:numId w:val="25"/>
              </w:numPr>
              <w:spacing w:before="120" w:after="120"/>
              <w:jc w:val="both"/>
            </w:pPr>
            <w:r>
              <w:t xml:space="preserve">Contribute to the development and </w:t>
            </w:r>
            <w:r w:rsidR="00A930C7">
              <w:t xml:space="preserve">establishment of sectoral </w:t>
            </w:r>
            <w:r w:rsidR="00781A75">
              <w:t>programme</w:t>
            </w:r>
            <w:r w:rsidR="00A930C7">
              <w:t xml:space="preserve"> goals, objectives and strategies and results-based planning through research, collection, analysis and reporting of education and other related information for development planning and goal setting. </w:t>
            </w:r>
          </w:p>
          <w:p w14:paraId="608E994D" w14:textId="77777777" w:rsidR="004F425D" w:rsidRDefault="004F425D" w:rsidP="004F425D">
            <w:pPr>
              <w:numPr>
                <w:ilvl w:val="0"/>
                <w:numId w:val="25"/>
              </w:numPr>
              <w:jc w:val="both"/>
            </w:pPr>
            <w:r w:rsidRPr="00483554">
              <w:t>Provide tech</w:t>
            </w:r>
            <w:r>
              <w:t>nical and administrative support throughout all stages of programming processes by executing and administering a variety of technical programme transactions, preparing materials and documentations, and complying with organizational processes and management systems, to support programme planning, results based planning (RBM) and monitoring and evaluation of results.</w:t>
            </w:r>
          </w:p>
          <w:p w14:paraId="599C1369" w14:textId="77777777" w:rsidR="00A930C7" w:rsidRDefault="00A930C7" w:rsidP="00101299">
            <w:pPr>
              <w:pStyle w:val="ColorfulList-Accent11"/>
              <w:spacing w:before="120" w:after="120"/>
              <w:ind w:left="0"/>
              <w:jc w:val="both"/>
            </w:pPr>
          </w:p>
        </w:tc>
      </w:tr>
      <w:tr w:rsidR="00A930C7" w:rsidRPr="0006158E" w14:paraId="57D7459D" w14:textId="77777777">
        <w:tc>
          <w:tcPr>
            <w:tcW w:w="8856" w:type="dxa"/>
          </w:tcPr>
          <w:p w14:paraId="76D14F5E" w14:textId="77777777" w:rsidR="00A930C7" w:rsidRDefault="00A930C7" w:rsidP="00A930C7">
            <w:pPr>
              <w:jc w:val="both"/>
            </w:pPr>
          </w:p>
          <w:p w14:paraId="56DECFA5" w14:textId="77777777" w:rsidR="00A930C7" w:rsidRDefault="00781A75" w:rsidP="004F425D">
            <w:pPr>
              <w:numPr>
                <w:ilvl w:val="0"/>
                <w:numId w:val="26"/>
              </w:numPr>
              <w:contextualSpacing/>
              <w:jc w:val="both"/>
              <w:rPr>
                <w:b/>
              </w:rPr>
            </w:pPr>
            <w:r>
              <w:rPr>
                <w:b/>
              </w:rPr>
              <w:t>Programme</w:t>
            </w:r>
            <w:r w:rsidR="00A930C7">
              <w:rPr>
                <w:b/>
              </w:rPr>
              <w:t xml:space="preserve"> </w:t>
            </w:r>
            <w:r w:rsidR="005B5CAC">
              <w:rPr>
                <w:b/>
              </w:rPr>
              <w:t xml:space="preserve">management, monitoring and delivery of results. </w:t>
            </w:r>
          </w:p>
          <w:p w14:paraId="3CD0C894" w14:textId="77777777" w:rsidR="00A930C7" w:rsidRPr="00727B29" w:rsidRDefault="00A930C7" w:rsidP="00A930C7">
            <w:pPr>
              <w:jc w:val="both"/>
              <w:rPr>
                <w:b/>
              </w:rPr>
            </w:pPr>
          </w:p>
          <w:p w14:paraId="30ABB53A" w14:textId="77777777" w:rsidR="004F425D" w:rsidRDefault="004F425D" w:rsidP="004F425D">
            <w:pPr>
              <w:numPr>
                <w:ilvl w:val="0"/>
                <w:numId w:val="35"/>
              </w:numPr>
              <w:jc w:val="both"/>
            </w:pPr>
            <w:r>
              <w:t>Work closely and collaboratively with internal</w:t>
            </w:r>
            <w:r w:rsidRPr="00AF0762">
              <w:t xml:space="preserve"> colleagues</w:t>
            </w:r>
            <w:r>
              <w:t xml:space="preserve"> and </w:t>
            </w:r>
            <w:r w:rsidRPr="00AF0762">
              <w:t xml:space="preserve">partners to </w:t>
            </w:r>
            <w:r>
              <w:t xml:space="preserve">collect, analyze and share information on implementation issues. </w:t>
            </w:r>
          </w:p>
          <w:p w14:paraId="46543548" w14:textId="77777777" w:rsidR="004F425D" w:rsidRDefault="004F425D" w:rsidP="004F425D">
            <w:pPr>
              <w:ind w:left="720"/>
              <w:jc w:val="both"/>
            </w:pPr>
          </w:p>
          <w:p w14:paraId="278CE260" w14:textId="77777777" w:rsidR="004F425D" w:rsidRDefault="004F425D" w:rsidP="004F425D">
            <w:pPr>
              <w:numPr>
                <w:ilvl w:val="0"/>
                <w:numId w:val="35"/>
              </w:numPr>
              <w:jc w:val="both"/>
            </w:pPr>
            <w:r>
              <w:t>Suggest solutions on routine programme implementation and submit reports to alert appropriate officials and stakeholders for higher-level intervention and/or decisions. Keep record of reports and assessments for easy reference and/or to capture and institutionalize lessons learned.</w:t>
            </w:r>
          </w:p>
          <w:p w14:paraId="62D540D5" w14:textId="77777777" w:rsidR="004F425D" w:rsidRDefault="004F425D" w:rsidP="004F425D">
            <w:pPr>
              <w:ind w:left="720"/>
              <w:jc w:val="both"/>
            </w:pPr>
          </w:p>
          <w:p w14:paraId="2A2521EB" w14:textId="77777777" w:rsidR="004F425D" w:rsidRPr="00370DC6" w:rsidRDefault="004F425D" w:rsidP="004F425D">
            <w:pPr>
              <w:numPr>
                <w:ilvl w:val="0"/>
                <w:numId w:val="35"/>
              </w:numPr>
              <w:contextualSpacing/>
              <w:jc w:val="both"/>
              <w:rPr>
                <w:b/>
              </w:rPr>
            </w:pPr>
            <w:r>
              <w:t>Participate in monitoring and evaluation exercises, programme reviews and annual sectoral reviews with government and other counterparts and prepare minutes/reports on results for follow up action by higher management and other stakeholders.</w:t>
            </w:r>
          </w:p>
          <w:p w14:paraId="6D92F57B" w14:textId="77777777" w:rsidR="004F425D" w:rsidRPr="0005520D" w:rsidRDefault="004F425D" w:rsidP="00101299">
            <w:pPr>
              <w:ind w:left="720"/>
              <w:contextualSpacing/>
              <w:jc w:val="both"/>
              <w:rPr>
                <w:b/>
              </w:rPr>
            </w:pPr>
          </w:p>
          <w:p w14:paraId="39E069F8" w14:textId="77777777" w:rsidR="004F425D" w:rsidRPr="00370DC6" w:rsidRDefault="004F425D" w:rsidP="004F425D">
            <w:pPr>
              <w:numPr>
                <w:ilvl w:val="0"/>
                <w:numId w:val="35"/>
              </w:numPr>
              <w:contextualSpacing/>
              <w:jc w:val="both"/>
              <w:rPr>
                <w:b/>
              </w:rPr>
            </w:pPr>
            <w:r>
              <w:t>Monitor and report on the use of sectoral programme resources (financial, administrative and other assets), verify compliance with approved allocation, organizational rules, regulations/procedures and donor commitments, standards of accountability and integrity. Report on issues identified to ensure timely resolution by management/stakeholders. Follow up on unresolved issues to ensure resolution.</w:t>
            </w:r>
          </w:p>
          <w:p w14:paraId="714E135A" w14:textId="77777777" w:rsidR="004F425D" w:rsidRPr="006B1974" w:rsidRDefault="004F425D" w:rsidP="004F425D">
            <w:pPr>
              <w:ind w:left="720"/>
              <w:contextualSpacing/>
              <w:jc w:val="both"/>
              <w:rPr>
                <w:b/>
              </w:rPr>
            </w:pPr>
          </w:p>
          <w:p w14:paraId="5B494FBE" w14:textId="77777777" w:rsidR="004F425D" w:rsidRPr="006562B0" w:rsidRDefault="004F425D" w:rsidP="004F425D">
            <w:pPr>
              <w:numPr>
                <w:ilvl w:val="0"/>
                <w:numId w:val="35"/>
              </w:numPr>
              <w:contextualSpacing/>
              <w:jc w:val="both"/>
              <w:rPr>
                <w:b/>
              </w:rPr>
            </w:pPr>
            <w:r>
              <w:t>Prepare draft inputs for programme/donor reporting.</w:t>
            </w:r>
          </w:p>
          <w:p w14:paraId="2685032B" w14:textId="77777777" w:rsidR="00A930C7" w:rsidRPr="00766EAC" w:rsidRDefault="00A930C7" w:rsidP="004F425D">
            <w:pPr>
              <w:ind w:left="720"/>
              <w:contextualSpacing/>
              <w:jc w:val="both"/>
              <w:rPr>
                <w:b/>
              </w:rPr>
            </w:pPr>
          </w:p>
        </w:tc>
      </w:tr>
      <w:tr w:rsidR="00A930C7" w:rsidRPr="00A73357" w14:paraId="48E3A879" w14:textId="77777777">
        <w:tc>
          <w:tcPr>
            <w:tcW w:w="8856" w:type="dxa"/>
          </w:tcPr>
          <w:p w14:paraId="78966C54" w14:textId="77777777" w:rsidR="00A930C7" w:rsidRDefault="00A930C7" w:rsidP="00A930C7">
            <w:pPr>
              <w:jc w:val="both"/>
            </w:pPr>
          </w:p>
          <w:p w14:paraId="3DC6B99E" w14:textId="77777777" w:rsidR="00A930C7" w:rsidRDefault="00A930C7" w:rsidP="00A930C7">
            <w:pPr>
              <w:numPr>
                <w:ilvl w:val="0"/>
                <w:numId w:val="26"/>
              </w:numPr>
              <w:contextualSpacing/>
              <w:jc w:val="both"/>
              <w:rPr>
                <w:b/>
              </w:rPr>
            </w:pPr>
            <w:r>
              <w:rPr>
                <w:b/>
              </w:rPr>
              <w:t xml:space="preserve">Technical and operational support to </w:t>
            </w:r>
            <w:r w:rsidR="00781A75">
              <w:rPr>
                <w:b/>
              </w:rPr>
              <w:t>programme</w:t>
            </w:r>
            <w:r>
              <w:rPr>
                <w:b/>
              </w:rPr>
              <w:t xml:space="preserve"> implementation</w:t>
            </w:r>
          </w:p>
          <w:p w14:paraId="0BCBB9D8" w14:textId="77777777" w:rsidR="00A930C7" w:rsidRDefault="00A930C7" w:rsidP="00A930C7">
            <w:pPr>
              <w:jc w:val="both"/>
              <w:rPr>
                <w:b/>
              </w:rPr>
            </w:pPr>
          </w:p>
          <w:p w14:paraId="21A545F9" w14:textId="77777777" w:rsidR="004F425D" w:rsidRPr="004F425D" w:rsidRDefault="004F425D" w:rsidP="004F425D">
            <w:pPr>
              <w:numPr>
                <w:ilvl w:val="0"/>
                <w:numId w:val="36"/>
              </w:numPr>
              <w:contextualSpacing/>
              <w:jc w:val="both"/>
              <w:rPr>
                <w:b/>
              </w:rPr>
            </w:pPr>
            <w:r>
              <w:t xml:space="preserve">Undertake field visits and surveys and share information with stakeholders to assess progress and refer to relevant officials for resolution. Report on critical issues, bottlenecks </w:t>
            </w:r>
            <w:r>
              <w:lastRenderedPageBreak/>
              <w:t>and potential problems for timely action to achieve results.</w:t>
            </w:r>
          </w:p>
          <w:p w14:paraId="5C7A2544" w14:textId="77777777" w:rsidR="004F425D" w:rsidRPr="00D83F67" w:rsidRDefault="004F425D" w:rsidP="004F425D">
            <w:pPr>
              <w:ind w:left="720"/>
              <w:contextualSpacing/>
              <w:jc w:val="both"/>
              <w:rPr>
                <w:b/>
              </w:rPr>
            </w:pPr>
          </w:p>
          <w:p w14:paraId="54F48A4D" w14:textId="77777777" w:rsidR="004F425D" w:rsidRPr="008B607E" w:rsidRDefault="004F425D" w:rsidP="004F425D">
            <w:pPr>
              <w:numPr>
                <w:ilvl w:val="0"/>
                <w:numId w:val="36"/>
              </w:numPr>
              <w:contextualSpacing/>
              <w:jc w:val="both"/>
              <w:rPr>
                <w:b/>
              </w:rPr>
            </w:pPr>
            <w:r>
              <w:t xml:space="preserve">Provide technical and operational support to government counterparts, NGO partners, UN system partners and other country office partners/donors on the application and understanding of UNICEF policies, strategies, processes and best practices on </w:t>
            </w:r>
            <w:r w:rsidR="00995A42">
              <w:t xml:space="preserve">education </w:t>
            </w:r>
            <w:r>
              <w:t>related issues to support programme implementation, operations and delivery of results.</w:t>
            </w:r>
          </w:p>
          <w:p w14:paraId="446A9BB1" w14:textId="77777777" w:rsidR="00A930C7" w:rsidRPr="00A73357" w:rsidRDefault="00A930C7" w:rsidP="004F425D">
            <w:pPr>
              <w:ind w:left="720"/>
              <w:contextualSpacing/>
              <w:jc w:val="both"/>
              <w:rPr>
                <w:b/>
              </w:rPr>
            </w:pPr>
          </w:p>
        </w:tc>
      </w:tr>
      <w:tr w:rsidR="00A930C7" w:rsidRPr="00EE7D39" w14:paraId="79CB5B0D" w14:textId="77777777">
        <w:tc>
          <w:tcPr>
            <w:tcW w:w="8856" w:type="dxa"/>
          </w:tcPr>
          <w:p w14:paraId="60C2F542" w14:textId="77777777" w:rsidR="00A930C7" w:rsidRDefault="00A930C7" w:rsidP="00A930C7">
            <w:pPr>
              <w:rPr>
                <w:b/>
              </w:rPr>
            </w:pPr>
          </w:p>
          <w:p w14:paraId="3247D3DF" w14:textId="77777777" w:rsidR="00A930C7" w:rsidRDefault="00A930C7" w:rsidP="004F425D">
            <w:pPr>
              <w:numPr>
                <w:ilvl w:val="0"/>
                <w:numId w:val="26"/>
              </w:numPr>
              <w:rPr>
                <w:b/>
              </w:rPr>
            </w:pPr>
            <w:r>
              <w:rPr>
                <w:b/>
              </w:rPr>
              <w:t>Networking and partnership building</w:t>
            </w:r>
          </w:p>
          <w:p w14:paraId="0897E543" w14:textId="77777777" w:rsidR="00A930C7" w:rsidRDefault="00A930C7" w:rsidP="00A930C7">
            <w:pPr>
              <w:rPr>
                <w:b/>
              </w:rPr>
            </w:pPr>
          </w:p>
          <w:p w14:paraId="4642E73F" w14:textId="77777777" w:rsidR="004F425D" w:rsidRDefault="004F425D" w:rsidP="004F425D">
            <w:pPr>
              <w:numPr>
                <w:ilvl w:val="0"/>
                <w:numId w:val="29"/>
              </w:numPr>
              <w:spacing w:after="120"/>
              <w:contextualSpacing/>
              <w:jc w:val="both"/>
              <w:rPr>
                <w:rFonts w:eastAsia="Calibri" w:cs="Calibri"/>
                <w:szCs w:val="22"/>
                <w:lang w:val="en-GB"/>
              </w:rPr>
            </w:pPr>
            <w:r w:rsidRPr="00711FA7">
              <w:rPr>
                <w:rFonts w:eastAsia="Calibri" w:cs="Calibri"/>
                <w:szCs w:val="22"/>
                <w:lang w:val="en-GB"/>
              </w:rPr>
              <w:t xml:space="preserve">Build and sustain effective close working partnerships with government counterparts and national stakeholders through active sharing of information and knowledge to facilitate </w:t>
            </w:r>
            <w:r>
              <w:rPr>
                <w:rFonts w:eastAsia="Calibri" w:cs="Calibri"/>
                <w:szCs w:val="22"/>
                <w:lang w:val="en-GB"/>
              </w:rPr>
              <w:t>programme</w:t>
            </w:r>
            <w:r w:rsidRPr="00711FA7">
              <w:rPr>
                <w:rFonts w:eastAsia="Calibri" w:cs="Calibri"/>
                <w:szCs w:val="22"/>
                <w:lang w:val="en-GB"/>
              </w:rPr>
              <w:t xml:space="preserve"> implementation and build capacity of </w:t>
            </w:r>
            <w:r>
              <w:rPr>
                <w:rFonts w:eastAsia="Calibri" w:cs="Calibri"/>
                <w:szCs w:val="22"/>
                <w:lang w:val="en-GB"/>
              </w:rPr>
              <w:t>stakeholders to achieve and sustain results on education programmes.</w:t>
            </w:r>
          </w:p>
          <w:p w14:paraId="0FAE46AA" w14:textId="77777777" w:rsidR="004F425D" w:rsidRPr="00B20B75" w:rsidRDefault="004F425D" w:rsidP="004F425D">
            <w:pPr>
              <w:numPr>
                <w:ilvl w:val="0"/>
                <w:numId w:val="29"/>
              </w:numPr>
              <w:spacing w:after="120"/>
              <w:contextualSpacing/>
              <w:jc w:val="both"/>
              <w:rPr>
                <w:rFonts w:eastAsia="Calibri" w:cs="Calibri"/>
                <w:szCs w:val="22"/>
                <w:lang w:val="en-GB"/>
              </w:rPr>
            </w:pPr>
            <w:r>
              <w:t>Draft c</w:t>
            </w:r>
            <w:r w:rsidRPr="00AF0762">
              <w:t xml:space="preserve">ommunication </w:t>
            </w:r>
            <w:r>
              <w:t>and information materials for CO programme advocacy to promote awareness, establish partnerships and alliances, and support fund raising for education programmes.</w:t>
            </w:r>
          </w:p>
          <w:p w14:paraId="2BD99504" w14:textId="77777777" w:rsidR="004F425D" w:rsidRDefault="004F425D" w:rsidP="004F425D">
            <w:pPr>
              <w:numPr>
                <w:ilvl w:val="0"/>
                <w:numId w:val="30"/>
              </w:numPr>
              <w:jc w:val="both"/>
            </w:pPr>
            <w:r>
              <w:t>Participate</w:t>
            </w:r>
            <w:r w:rsidRPr="00AF0762">
              <w:t xml:space="preserve"> in</w:t>
            </w:r>
            <w:r>
              <w:t xml:space="preserve"> appropriate</w:t>
            </w:r>
            <w:r w:rsidRPr="00AF0762">
              <w:t xml:space="preserve"> inter-agency (UNCT) </w:t>
            </w:r>
            <w:r>
              <w:t>meetings and events on programming to collaborate with inter-agency partners on UNDAF operational planning and preparation of education programmes/projects and to integrate and harmonize UNICEF’s position and strategies with t</w:t>
            </w:r>
            <w:r w:rsidRPr="00AF0762">
              <w:t xml:space="preserve">he UNDAF </w:t>
            </w:r>
            <w:r>
              <w:t xml:space="preserve">development and planning </w:t>
            </w:r>
            <w:r w:rsidRPr="00AF0762">
              <w:t xml:space="preserve">process. </w:t>
            </w:r>
          </w:p>
          <w:p w14:paraId="55368934" w14:textId="77777777" w:rsidR="004F425D" w:rsidRDefault="004F425D" w:rsidP="004F425D">
            <w:pPr>
              <w:ind w:left="720"/>
              <w:jc w:val="both"/>
            </w:pPr>
          </w:p>
          <w:p w14:paraId="283A660F" w14:textId="77777777" w:rsidR="004F425D" w:rsidRDefault="004F425D" w:rsidP="004F425D">
            <w:pPr>
              <w:numPr>
                <w:ilvl w:val="0"/>
                <w:numId w:val="30"/>
              </w:numPr>
              <w:jc w:val="both"/>
            </w:pPr>
            <w:r>
              <w:t>Research information on potential donors and prepare resource mobilization materials and briefs for fund raising and partnership development purposes.</w:t>
            </w:r>
          </w:p>
          <w:p w14:paraId="636A22F1" w14:textId="77777777" w:rsidR="00A930C7" w:rsidRPr="00EE7D39" w:rsidRDefault="00A930C7" w:rsidP="004F425D">
            <w:pPr>
              <w:ind w:left="720"/>
              <w:jc w:val="both"/>
            </w:pPr>
          </w:p>
        </w:tc>
      </w:tr>
      <w:tr w:rsidR="00A930C7" w:rsidRPr="003D4E17" w14:paraId="07D27B12" w14:textId="77777777">
        <w:tc>
          <w:tcPr>
            <w:tcW w:w="8856" w:type="dxa"/>
          </w:tcPr>
          <w:p w14:paraId="09710A52" w14:textId="77777777" w:rsidR="00A930C7" w:rsidRDefault="00A930C7"/>
          <w:p w14:paraId="50A5A45C" w14:textId="77777777" w:rsidR="00A930C7" w:rsidRDefault="00A930C7" w:rsidP="00A930C7">
            <w:pPr>
              <w:numPr>
                <w:ilvl w:val="0"/>
                <w:numId w:val="26"/>
              </w:numPr>
              <w:rPr>
                <w:b/>
              </w:rPr>
            </w:pPr>
            <w:r>
              <w:rPr>
                <w:b/>
              </w:rPr>
              <w:t>Innovation, knowledge management and capacity building</w:t>
            </w:r>
          </w:p>
          <w:p w14:paraId="7D9F3C94" w14:textId="77777777" w:rsidR="00A930C7" w:rsidRPr="00C548CB" w:rsidRDefault="00A930C7" w:rsidP="00A930C7">
            <w:pPr>
              <w:contextualSpacing/>
              <w:jc w:val="both"/>
              <w:rPr>
                <w:rFonts w:cs="Verdana"/>
                <w:szCs w:val="19"/>
              </w:rPr>
            </w:pPr>
          </w:p>
          <w:p w14:paraId="60E3EDD4" w14:textId="77777777" w:rsidR="00A930C7" w:rsidRDefault="00BD78E9" w:rsidP="00A930C7">
            <w:pPr>
              <w:numPr>
                <w:ilvl w:val="0"/>
                <w:numId w:val="9"/>
              </w:numPr>
              <w:contextualSpacing/>
              <w:jc w:val="both"/>
            </w:pPr>
            <w:r>
              <w:t>Contribute to i</w:t>
            </w:r>
            <w:r w:rsidR="00A930C7" w:rsidRPr="00826339">
              <w:t>dentify</w:t>
            </w:r>
            <w:r>
              <w:t>ing</w:t>
            </w:r>
            <w:r w:rsidR="00A930C7" w:rsidRPr="00826339">
              <w:t>, captur</w:t>
            </w:r>
            <w:r>
              <w:t>ing</w:t>
            </w:r>
            <w:r w:rsidR="00A930C7">
              <w:t xml:space="preserve">, </w:t>
            </w:r>
            <w:r w:rsidR="00A930C7" w:rsidRPr="00826339">
              <w:t>synthesiz</w:t>
            </w:r>
            <w:r>
              <w:t>ing</w:t>
            </w:r>
            <w:r w:rsidR="004F425D">
              <w:t>,</w:t>
            </w:r>
            <w:r w:rsidR="00A930C7" w:rsidRPr="00826339">
              <w:t xml:space="preserve"> </w:t>
            </w:r>
            <w:r w:rsidR="00A930C7">
              <w:t>and shar</w:t>
            </w:r>
            <w:r>
              <w:t>ing</w:t>
            </w:r>
            <w:r w:rsidR="00A930C7">
              <w:t xml:space="preserve"> </w:t>
            </w:r>
            <w:r w:rsidR="00A930C7" w:rsidRPr="00826339">
              <w:t xml:space="preserve">lessons learned for knowledge </w:t>
            </w:r>
            <w:r w:rsidR="00A930C7">
              <w:t xml:space="preserve">development </w:t>
            </w:r>
            <w:r w:rsidR="00A930C7" w:rsidRPr="00826339">
              <w:t xml:space="preserve">and </w:t>
            </w:r>
            <w:r w:rsidR="00A930C7">
              <w:t xml:space="preserve">capacity </w:t>
            </w:r>
            <w:r>
              <w:t xml:space="preserve">development </w:t>
            </w:r>
            <w:r w:rsidR="00A930C7">
              <w:t xml:space="preserve">of </w:t>
            </w:r>
            <w:r w:rsidR="00A930C7" w:rsidRPr="00826339">
              <w:t>stake</w:t>
            </w:r>
            <w:r w:rsidR="00A930C7">
              <w:t>h</w:t>
            </w:r>
            <w:r w:rsidR="00A930C7" w:rsidRPr="00826339">
              <w:t>olders.</w:t>
            </w:r>
          </w:p>
          <w:p w14:paraId="2327C5CB" w14:textId="77777777" w:rsidR="004F425D" w:rsidRPr="00826339" w:rsidRDefault="004F425D" w:rsidP="004F425D">
            <w:pPr>
              <w:ind w:left="720"/>
              <w:contextualSpacing/>
              <w:jc w:val="both"/>
            </w:pPr>
          </w:p>
          <w:p w14:paraId="47DBC62D" w14:textId="77777777" w:rsidR="00A930C7" w:rsidRDefault="00A930C7" w:rsidP="00A930C7">
            <w:pPr>
              <w:numPr>
                <w:ilvl w:val="0"/>
                <w:numId w:val="9"/>
              </w:numPr>
              <w:contextualSpacing/>
              <w:jc w:val="both"/>
            </w:pPr>
            <w:r>
              <w:t xml:space="preserve">Apply innovative approaches and promote good practice to support the implementation and delivery of concrete and sustainable </w:t>
            </w:r>
            <w:r w:rsidR="00781A75">
              <w:t>programme</w:t>
            </w:r>
            <w:r>
              <w:t xml:space="preserve"> results.</w:t>
            </w:r>
          </w:p>
          <w:p w14:paraId="554E867C" w14:textId="77777777" w:rsidR="004F425D" w:rsidRPr="005F44AA" w:rsidRDefault="004F425D" w:rsidP="004F425D">
            <w:pPr>
              <w:contextualSpacing/>
              <w:jc w:val="both"/>
            </w:pPr>
          </w:p>
          <w:p w14:paraId="408A3098" w14:textId="77777777" w:rsidR="00A930C7" w:rsidRDefault="00A930C7" w:rsidP="00A930C7">
            <w:pPr>
              <w:pStyle w:val="Default"/>
              <w:numPr>
                <w:ilvl w:val="0"/>
                <w:numId w:val="24"/>
              </w:numPr>
              <w:jc w:val="both"/>
              <w:rPr>
                <w:rFonts w:cs="Verdana"/>
                <w:color w:val="auto"/>
                <w:sz w:val="20"/>
                <w:szCs w:val="19"/>
              </w:rPr>
            </w:pPr>
            <w:r>
              <w:rPr>
                <w:rFonts w:cs="Verdana"/>
                <w:color w:val="auto"/>
                <w:sz w:val="20"/>
                <w:szCs w:val="19"/>
              </w:rPr>
              <w:t xml:space="preserve">Research and report on </w:t>
            </w:r>
            <w:r w:rsidRPr="00224CE6">
              <w:rPr>
                <w:rFonts w:cs="Verdana"/>
                <w:color w:val="auto"/>
                <w:sz w:val="20"/>
                <w:szCs w:val="19"/>
              </w:rPr>
              <w:t>best and cutting</w:t>
            </w:r>
            <w:r w:rsidR="000E653C">
              <w:rPr>
                <w:rFonts w:cs="Verdana"/>
                <w:color w:val="auto"/>
                <w:sz w:val="20"/>
                <w:szCs w:val="19"/>
              </w:rPr>
              <w:t xml:space="preserve"> </w:t>
            </w:r>
            <w:r w:rsidRPr="00224CE6">
              <w:rPr>
                <w:rFonts w:cs="Verdana"/>
                <w:color w:val="auto"/>
                <w:sz w:val="20"/>
                <w:szCs w:val="19"/>
              </w:rPr>
              <w:t>edge practice</w:t>
            </w:r>
            <w:r>
              <w:rPr>
                <w:rFonts w:cs="Verdana"/>
                <w:color w:val="auto"/>
                <w:sz w:val="20"/>
                <w:szCs w:val="19"/>
              </w:rPr>
              <w:t xml:space="preserve">s for development planning of knowledge products and systems. </w:t>
            </w:r>
          </w:p>
          <w:p w14:paraId="10770021" w14:textId="77777777" w:rsidR="004F425D" w:rsidRPr="00880C51" w:rsidRDefault="004F425D" w:rsidP="004F425D">
            <w:pPr>
              <w:pStyle w:val="Default"/>
              <w:ind w:left="720"/>
              <w:jc w:val="both"/>
              <w:rPr>
                <w:rFonts w:cs="Verdana"/>
                <w:color w:val="auto"/>
                <w:sz w:val="20"/>
                <w:szCs w:val="19"/>
              </w:rPr>
            </w:pPr>
          </w:p>
          <w:p w14:paraId="404C9B59" w14:textId="77777777" w:rsidR="00A930C7" w:rsidRPr="005F55C1" w:rsidRDefault="00A930C7" w:rsidP="00A930C7">
            <w:pPr>
              <w:pStyle w:val="Default"/>
              <w:numPr>
                <w:ilvl w:val="0"/>
                <w:numId w:val="24"/>
              </w:numPr>
              <w:jc w:val="both"/>
              <w:rPr>
                <w:rFonts w:cs="Verdana"/>
                <w:color w:val="auto"/>
                <w:sz w:val="20"/>
                <w:szCs w:val="19"/>
              </w:rPr>
            </w:pPr>
            <w:r>
              <w:rPr>
                <w:rFonts w:cs="Verdana"/>
                <w:color w:val="auto"/>
                <w:sz w:val="20"/>
                <w:szCs w:val="19"/>
              </w:rPr>
              <w:t>Participate as</w:t>
            </w:r>
            <w:r w:rsidR="004F425D">
              <w:rPr>
                <w:rFonts w:cs="Verdana"/>
                <w:color w:val="auto"/>
                <w:sz w:val="20"/>
                <w:szCs w:val="19"/>
              </w:rPr>
              <w:t xml:space="preserve"> a</w:t>
            </w:r>
            <w:r>
              <w:rPr>
                <w:rFonts w:cs="Verdana"/>
                <w:color w:val="auto"/>
                <w:sz w:val="20"/>
                <w:szCs w:val="19"/>
              </w:rPr>
              <w:t xml:space="preserve"> resource person in capacity building initiatives to enhance the competencies of clients/stakeholders.</w:t>
            </w:r>
          </w:p>
          <w:p w14:paraId="55F0895C" w14:textId="77777777" w:rsidR="00A930C7" w:rsidRPr="003D4E17" w:rsidRDefault="00A930C7" w:rsidP="00A930C7">
            <w:pPr>
              <w:pStyle w:val="Default"/>
              <w:ind w:left="720"/>
              <w:jc w:val="both"/>
              <w:rPr>
                <w:rFonts w:ascii="Times New Roman" w:hAnsi="Times New Roman"/>
                <w:bCs/>
              </w:rPr>
            </w:pPr>
          </w:p>
        </w:tc>
      </w:tr>
    </w:tbl>
    <w:p w14:paraId="30C8238D" w14:textId="77777777" w:rsidR="00A930C7" w:rsidRDefault="00A930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A930C7" w14:paraId="7C85488C" w14:textId="77777777">
        <w:tc>
          <w:tcPr>
            <w:tcW w:w="8856" w:type="dxa"/>
            <w:tcBorders>
              <w:bottom w:val="single" w:sz="4" w:space="0" w:color="auto"/>
            </w:tcBorders>
            <w:shd w:val="clear" w:color="auto" w:fill="E0E0E0"/>
          </w:tcPr>
          <w:p w14:paraId="0908B30A" w14:textId="77777777" w:rsidR="00A930C7" w:rsidRDefault="00A930C7">
            <w:pPr>
              <w:pStyle w:val="Heading1"/>
            </w:pPr>
          </w:p>
          <w:p w14:paraId="2DC93FCE" w14:textId="77777777" w:rsidR="00A930C7" w:rsidRDefault="00A930C7">
            <w:pPr>
              <w:pStyle w:val="Heading1"/>
            </w:pPr>
            <w:r>
              <w:t xml:space="preserve">IV. Impact of Results </w:t>
            </w:r>
          </w:p>
          <w:p w14:paraId="1CA18C04" w14:textId="77777777" w:rsidR="00A930C7" w:rsidRDefault="00A930C7">
            <w:pPr>
              <w:pStyle w:val="Heading1"/>
              <w:rPr>
                <w:b w:val="0"/>
                <w:bCs w:val="0"/>
                <w:i/>
                <w:iCs/>
                <w:sz w:val="18"/>
              </w:rPr>
            </w:pPr>
          </w:p>
        </w:tc>
      </w:tr>
      <w:tr w:rsidR="00A930C7" w14:paraId="0707EBDD" w14:textId="77777777">
        <w:tc>
          <w:tcPr>
            <w:tcW w:w="8856" w:type="dxa"/>
          </w:tcPr>
          <w:p w14:paraId="203D0D8F" w14:textId="77777777" w:rsidR="009A30F5" w:rsidRDefault="009A30F5" w:rsidP="009A30F5">
            <w:pPr>
              <w:jc w:val="both"/>
            </w:pPr>
          </w:p>
          <w:p w14:paraId="613DF399" w14:textId="77777777" w:rsidR="009A30F5" w:rsidRDefault="009A30F5" w:rsidP="009A30F5">
            <w:pPr>
              <w:jc w:val="both"/>
            </w:pPr>
            <w:r>
              <w:t>The efficiency and efficacy of support provided by the Education Officer to programme preparation, planning and implementation, contributes to the achievement of sustainable results to improve learning outcomes and universal access to quality, equitable and inclusive education. Success in education programmes and projects in turn contribute to maintaining and enhancing the credibility and ability of UNICEF to provide programme services for mothers and children that promotes greater social equality in the country.</w:t>
            </w:r>
          </w:p>
          <w:p w14:paraId="20B72DD1" w14:textId="77777777" w:rsidR="00A930C7" w:rsidRDefault="00A930C7" w:rsidP="009A30F5">
            <w:pPr>
              <w:jc w:val="both"/>
            </w:pPr>
          </w:p>
          <w:p w14:paraId="2E6580B8" w14:textId="77777777" w:rsidR="009A30F5" w:rsidRDefault="009A30F5" w:rsidP="009A30F5">
            <w:pPr>
              <w:jc w:val="both"/>
            </w:pPr>
          </w:p>
        </w:tc>
      </w:tr>
    </w:tbl>
    <w:p w14:paraId="55F028AB" w14:textId="77777777" w:rsidR="00A930C7" w:rsidRDefault="00A930C7"/>
    <w:p w14:paraId="7955087A" w14:textId="77777777" w:rsidR="00A930C7" w:rsidRDefault="00A930C7"/>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A930C7" w14:paraId="5B347D87" w14:textId="77777777">
        <w:tc>
          <w:tcPr>
            <w:tcW w:w="8856" w:type="dxa"/>
            <w:shd w:val="clear" w:color="auto" w:fill="E0E0E0"/>
          </w:tcPr>
          <w:p w14:paraId="4E3320CA" w14:textId="77777777" w:rsidR="00A930C7" w:rsidRDefault="00A930C7"/>
          <w:p w14:paraId="1A7DB196" w14:textId="77777777" w:rsidR="007967C2" w:rsidRPr="003E1832" w:rsidRDefault="007967C2" w:rsidP="007967C2">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631296EA" w14:textId="77777777" w:rsidR="00A930C7" w:rsidRDefault="00A930C7"/>
        </w:tc>
      </w:tr>
      <w:tr w:rsidR="00F57924" w14:paraId="02240234" w14:textId="77777777" w:rsidTr="008D02A7">
        <w:trPr>
          <w:cantSplit/>
          <w:trHeight w:val="353"/>
        </w:trPr>
        <w:tc>
          <w:tcPr>
            <w:tcW w:w="8856" w:type="dxa"/>
          </w:tcPr>
          <w:p w14:paraId="07C07AD0" w14:textId="77777777" w:rsidR="00F57924" w:rsidRDefault="00F57924" w:rsidP="00A930C7">
            <w:pPr>
              <w:ind w:left="348"/>
              <w:rPr>
                <w:b/>
                <w:bCs/>
              </w:rPr>
            </w:pPr>
          </w:p>
          <w:p w14:paraId="7E343E13" w14:textId="77777777" w:rsidR="007967C2" w:rsidRPr="000E6432" w:rsidRDefault="007967C2" w:rsidP="007967C2">
            <w:pPr>
              <w:jc w:val="both"/>
              <w:rPr>
                <w:b/>
                <w:bCs/>
                <w:szCs w:val="20"/>
                <w:u w:val="single"/>
              </w:rPr>
            </w:pPr>
            <w:r w:rsidRPr="00F07AFB">
              <w:rPr>
                <w:b/>
                <w:bCs/>
                <w:szCs w:val="20"/>
              </w:rPr>
              <w:t xml:space="preserve">i) </w:t>
            </w:r>
            <w:r w:rsidRPr="000E6432">
              <w:rPr>
                <w:b/>
                <w:bCs/>
                <w:szCs w:val="20"/>
                <w:u w:val="single"/>
              </w:rPr>
              <w:t xml:space="preserve">Core Values </w:t>
            </w:r>
          </w:p>
          <w:p w14:paraId="353E47CE" w14:textId="77777777" w:rsidR="007967C2" w:rsidRPr="00EC6297" w:rsidRDefault="007967C2" w:rsidP="007967C2">
            <w:pPr>
              <w:jc w:val="both"/>
              <w:rPr>
                <w:b/>
                <w:bCs/>
                <w:szCs w:val="20"/>
                <w:u w:val="single"/>
              </w:rPr>
            </w:pPr>
          </w:p>
          <w:p w14:paraId="315568B4" w14:textId="77777777" w:rsidR="007967C2" w:rsidRPr="00EC6297" w:rsidRDefault="007967C2" w:rsidP="007967C2">
            <w:pPr>
              <w:numPr>
                <w:ilvl w:val="0"/>
                <w:numId w:val="39"/>
              </w:numPr>
              <w:jc w:val="both"/>
              <w:rPr>
                <w:rFonts w:cs="Arial"/>
                <w:bCs/>
                <w:szCs w:val="20"/>
              </w:rPr>
            </w:pPr>
            <w:r w:rsidRPr="00EC6297">
              <w:rPr>
                <w:rFonts w:cs="Arial"/>
                <w:bCs/>
                <w:szCs w:val="20"/>
              </w:rPr>
              <w:t xml:space="preserve">Care </w:t>
            </w:r>
          </w:p>
          <w:p w14:paraId="349E8414" w14:textId="77777777" w:rsidR="007967C2" w:rsidRPr="00EC6297" w:rsidRDefault="007967C2" w:rsidP="007967C2">
            <w:pPr>
              <w:numPr>
                <w:ilvl w:val="0"/>
                <w:numId w:val="39"/>
              </w:numPr>
              <w:jc w:val="both"/>
              <w:rPr>
                <w:rFonts w:cs="Arial"/>
                <w:bCs/>
                <w:szCs w:val="20"/>
              </w:rPr>
            </w:pPr>
            <w:r w:rsidRPr="00EC6297">
              <w:rPr>
                <w:rFonts w:cs="Arial"/>
                <w:bCs/>
                <w:szCs w:val="20"/>
              </w:rPr>
              <w:t>Respect</w:t>
            </w:r>
          </w:p>
          <w:p w14:paraId="403DC011" w14:textId="77777777" w:rsidR="007967C2" w:rsidRPr="00EC6297" w:rsidRDefault="007967C2" w:rsidP="007967C2">
            <w:pPr>
              <w:numPr>
                <w:ilvl w:val="0"/>
                <w:numId w:val="39"/>
              </w:numPr>
              <w:jc w:val="both"/>
              <w:rPr>
                <w:rFonts w:cs="Arial"/>
                <w:bCs/>
                <w:szCs w:val="20"/>
              </w:rPr>
            </w:pPr>
            <w:r w:rsidRPr="00EC6297">
              <w:rPr>
                <w:rFonts w:cs="Arial"/>
                <w:bCs/>
                <w:szCs w:val="20"/>
              </w:rPr>
              <w:t>Integrity</w:t>
            </w:r>
          </w:p>
          <w:p w14:paraId="1BFE2CFC" w14:textId="77777777" w:rsidR="007967C2" w:rsidRPr="00EC6297" w:rsidRDefault="007967C2" w:rsidP="007967C2">
            <w:pPr>
              <w:numPr>
                <w:ilvl w:val="0"/>
                <w:numId w:val="39"/>
              </w:numPr>
              <w:jc w:val="both"/>
              <w:rPr>
                <w:rFonts w:cs="Arial"/>
                <w:bCs/>
                <w:szCs w:val="20"/>
              </w:rPr>
            </w:pPr>
            <w:r w:rsidRPr="00EC6297">
              <w:rPr>
                <w:rFonts w:cs="Arial"/>
                <w:bCs/>
                <w:szCs w:val="20"/>
              </w:rPr>
              <w:t>Trust</w:t>
            </w:r>
          </w:p>
          <w:p w14:paraId="01108D1A" w14:textId="77777777" w:rsidR="007967C2" w:rsidRPr="00EC6297" w:rsidRDefault="007967C2" w:rsidP="007967C2">
            <w:pPr>
              <w:numPr>
                <w:ilvl w:val="0"/>
                <w:numId w:val="39"/>
              </w:numPr>
              <w:jc w:val="both"/>
              <w:rPr>
                <w:rFonts w:cs="Arial"/>
                <w:bCs/>
                <w:szCs w:val="20"/>
              </w:rPr>
            </w:pPr>
            <w:r w:rsidRPr="00EC6297">
              <w:rPr>
                <w:rFonts w:cs="Arial"/>
                <w:bCs/>
                <w:szCs w:val="20"/>
              </w:rPr>
              <w:t>Accountability</w:t>
            </w:r>
          </w:p>
          <w:p w14:paraId="7301D1D8" w14:textId="77777777" w:rsidR="007967C2" w:rsidRPr="00EC6297" w:rsidRDefault="007967C2" w:rsidP="007967C2">
            <w:pPr>
              <w:ind w:left="720"/>
              <w:jc w:val="both"/>
              <w:rPr>
                <w:bCs/>
                <w:szCs w:val="20"/>
              </w:rPr>
            </w:pPr>
          </w:p>
          <w:p w14:paraId="27DC3C8A" w14:textId="5303A9D2" w:rsidR="007967C2" w:rsidRDefault="007967C2" w:rsidP="000E653C">
            <w:pPr>
              <w:jc w:val="both"/>
              <w:rPr>
                <w:b/>
                <w:bCs/>
                <w:u w:val="single"/>
              </w:rPr>
            </w:pPr>
            <w:r w:rsidRPr="00F07AFB">
              <w:rPr>
                <w:b/>
                <w:bCs/>
              </w:rPr>
              <w:t>ii)</w:t>
            </w:r>
            <w:r w:rsidR="000E653C">
              <w:rPr>
                <w:b/>
                <w:bCs/>
              </w:rPr>
              <w:t xml:space="preserve"> </w:t>
            </w:r>
            <w:r>
              <w:rPr>
                <w:b/>
                <w:bCs/>
                <w:u w:val="single"/>
              </w:rPr>
              <w:t>Core Competencies</w:t>
            </w:r>
          </w:p>
          <w:p w14:paraId="470B3CE5" w14:textId="77777777" w:rsidR="007967C2" w:rsidRDefault="007967C2" w:rsidP="007967C2">
            <w:pPr>
              <w:jc w:val="both"/>
              <w:rPr>
                <w:b/>
                <w:bCs/>
                <w:u w:val="single"/>
              </w:rPr>
            </w:pPr>
          </w:p>
          <w:p w14:paraId="152BF0F7" w14:textId="15DD95AE" w:rsidR="007967C2" w:rsidRDefault="007967C2" w:rsidP="007967C2">
            <w:pPr>
              <w:numPr>
                <w:ilvl w:val="0"/>
                <w:numId w:val="9"/>
              </w:numPr>
              <w:jc w:val="both"/>
              <w:rPr>
                <w:bCs/>
              </w:rPr>
            </w:pPr>
            <w:r>
              <w:rPr>
                <w:bCs/>
              </w:rPr>
              <w:t>Demonstrates Self Awareness and Ethical Awareness (1)</w:t>
            </w:r>
          </w:p>
          <w:p w14:paraId="51C7EA0D" w14:textId="70C3F46C" w:rsidR="007967C2" w:rsidRDefault="007967C2" w:rsidP="007967C2">
            <w:pPr>
              <w:numPr>
                <w:ilvl w:val="0"/>
                <w:numId w:val="9"/>
              </w:numPr>
              <w:jc w:val="both"/>
              <w:rPr>
                <w:bCs/>
              </w:rPr>
            </w:pPr>
            <w:r>
              <w:rPr>
                <w:bCs/>
              </w:rPr>
              <w:t>Works Collaboratively with others (1)</w:t>
            </w:r>
          </w:p>
          <w:p w14:paraId="7D6AE902" w14:textId="2884C6A0" w:rsidR="007967C2" w:rsidRDefault="007967C2" w:rsidP="007967C2">
            <w:pPr>
              <w:numPr>
                <w:ilvl w:val="0"/>
                <w:numId w:val="9"/>
              </w:numPr>
              <w:jc w:val="both"/>
              <w:rPr>
                <w:bCs/>
              </w:rPr>
            </w:pPr>
            <w:r>
              <w:rPr>
                <w:bCs/>
              </w:rPr>
              <w:t>Builds and Maintains Partnerships (1)</w:t>
            </w:r>
          </w:p>
          <w:p w14:paraId="0979EE56" w14:textId="08C4B77A" w:rsidR="007967C2" w:rsidRDefault="007967C2" w:rsidP="007967C2">
            <w:pPr>
              <w:numPr>
                <w:ilvl w:val="0"/>
                <w:numId w:val="9"/>
              </w:numPr>
              <w:jc w:val="both"/>
              <w:rPr>
                <w:bCs/>
              </w:rPr>
            </w:pPr>
            <w:r>
              <w:rPr>
                <w:bCs/>
              </w:rPr>
              <w:t>Innovates and Embraces Change (1)</w:t>
            </w:r>
          </w:p>
          <w:p w14:paraId="25B90F6B" w14:textId="7DBF8481" w:rsidR="007967C2" w:rsidRDefault="007967C2" w:rsidP="007967C2">
            <w:pPr>
              <w:numPr>
                <w:ilvl w:val="0"/>
                <w:numId w:val="9"/>
              </w:numPr>
              <w:jc w:val="both"/>
              <w:rPr>
                <w:bCs/>
              </w:rPr>
            </w:pPr>
            <w:r>
              <w:rPr>
                <w:bCs/>
              </w:rPr>
              <w:t>Thinks and Acts Strategically (1)</w:t>
            </w:r>
          </w:p>
          <w:p w14:paraId="47913BDC" w14:textId="374B4A1E" w:rsidR="007967C2" w:rsidRDefault="007967C2" w:rsidP="007967C2">
            <w:pPr>
              <w:numPr>
                <w:ilvl w:val="0"/>
                <w:numId w:val="9"/>
              </w:numPr>
              <w:jc w:val="both"/>
              <w:rPr>
                <w:bCs/>
              </w:rPr>
            </w:pPr>
            <w:r>
              <w:rPr>
                <w:bCs/>
              </w:rPr>
              <w:t>Drive to achieve impactful results (1)</w:t>
            </w:r>
          </w:p>
          <w:p w14:paraId="29B24568" w14:textId="3A9B36C1" w:rsidR="00F57924" w:rsidRPr="000E653C" w:rsidRDefault="007967C2" w:rsidP="00A930C7">
            <w:pPr>
              <w:numPr>
                <w:ilvl w:val="0"/>
                <w:numId w:val="9"/>
              </w:numPr>
              <w:jc w:val="both"/>
              <w:rPr>
                <w:bCs/>
              </w:rPr>
            </w:pPr>
            <w:r>
              <w:rPr>
                <w:bCs/>
              </w:rPr>
              <w:t>Manages ambiguity and complexity (1)</w:t>
            </w:r>
          </w:p>
          <w:p w14:paraId="371D827F" w14:textId="77777777" w:rsidR="00F57924" w:rsidRDefault="00F57924" w:rsidP="00F57924">
            <w:pPr>
              <w:ind w:left="720"/>
              <w:jc w:val="both"/>
            </w:pPr>
          </w:p>
        </w:tc>
      </w:tr>
    </w:tbl>
    <w:p w14:paraId="3A7543FB" w14:textId="77777777" w:rsidR="00A930C7" w:rsidRDefault="00A930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32"/>
        <w:gridCol w:w="5698"/>
      </w:tblGrid>
      <w:tr w:rsidR="00A930C7" w14:paraId="50488838" w14:textId="77777777">
        <w:trPr>
          <w:trHeight w:val="620"/>
        </w:trPr>
        <w:tc>
          <w:tcPr>
            <w:tcW w:w="8856" w:type="dxa"/>
            <w:gridSpan w:val="2"/>
            <w:shd w:val="clear" w:color="auto" w:fill="E0E0E0"/>
          </w:tcPr>
          <w:p w14:paraId="3FBDCBC7" w14:textId="77777777" w:rsidR="00A930C7" w:rsidRDefault="00A930C7">
            <w:pPr>
              <w:rPr>
                <w:b/>
                <w:bCs/>
                <w:sz w:val="24"/>
              </w:rPr>
            </w:pPr>
          </w:p>
          <w:p w14:paraId="6F3F68BB" w14:textId="77777777" w:rsidR="00A930C7" w:rsidRDefault="00A930C7">
            <w:pPr>
              <w:rPr>
                <w:b/>
                <w:bCs/>
                <w:sz w:val="24"/>
              </w:rPr>
            </w:pPr>
            <w:r>
              <w:rPr>
                <w:b/>
                <w:bCs/>
                <w:sz w:val="24"/>
              </w:rPr>
              <w:t>VI. Recruitment Qualifications</w:t>
            </w:r>
          </w:p>
          <w:p w14:paraId="6EA1CD29" w14:textId="77777777" w:rsidR="00A930C7" w:rsidRDefault="00A930C7">
            <w:pPr>
              <w:rPr>
                <w:b/>
                <w:bCs/>
                <w:sz w:val="24"/>
              </w:rPr>
            </w:pPr>
          </w:p>
        </w:tc>
      </w:tr>
      <w:tr w:rsidR="00A930C7" w14:paraId="44AB34D6" w14:textId="77777777">
        <w:trPr>
          <w:trHeight w:val="230"/>
        </w:trPr>
        <w:tc>
          <w:tcPr>
            <w:tcW w:w="2988" w:type="dxa"/>
            <w:tcBorders>
              <w:bottom w:val="single" w:sz="4" w:space="0" w:color="auto"/>
            </w:tcBorders>
          </w:tcPr>
          <w:p w14:paraId="099E9C98" w14:textId="77777777" w:rsidR="00A930C7" w:rsidRDefault="00A930C7">
            <w:bookmarkStart w:id="2" w:name="_Hlk132701409"/>
          </w:p>
          <w:p w14:paraId="24EA3B4D" w14:textId="77777777" w:rsidR="00A930C7" w:rsidRDefault="00A930C7">
            <w:r>
              <w:t>Education:</w:t>
            </w:r>
          </w:p>
        </w:tc>
        <w:tc>
          <w:tcPr>
            <w:tcW w:w="5868" w:type="dxa"/>
            <w:tcBorders>
              <w:bottom w:val="single" w:sz="4" w:space="0" w:color="auto"/>
            </w:tcBorders>
          </w:tcPr>
          <w:p w14:paraId="48F1C8C5" w14:textId="77777777" w:rsidR="00A930C7" w:rsidRDefault="00A930C7"/>
          <w:p w14:paraId="7EB0188F" w14:textId="77777777" w:rsidR="00A930C7" w:rsidRDefault="003C753E" w:rsidP="002A1D1F">
            <w:pPr>
              <w:jc w:val="both"/>
            </w:pPr>
            <w:bookmarkStart w:id="3" w:name="_Hlk132701195"/>
            <w:r w:rsidRPr="003C753E">
              <w:t>A university degree in one of the following fields is required:</w:t>
            </w:r>
            <w:r>
              <w:t xml:space="preserve"> </w:t>
            </w:r>
            <w:r w:rsidR="00A930C7">
              <w:t xml:space="preserve">education, psychology, sociology </w:t>
            </w:r>
            <w:r w:rsidRPr="003C753E">
              <w:t>or another relevant technical field.</w:t>
            </w:r>
            <w:bookmarkEnd w:id="3"/>
          </w:p>
        </w:tc>
      </w:tr>
      <w:tr w:rsidR="00A930C7" w14:paraId="47131102" w14:textId="77777777">
        <w:trPr>
          <w:trHeight w:val="230"/>
        </w:trPr>
        <w:tc>
          <w:tcPr>
            <w:tcW w:w="2988" w:type="dxa"/>
            <w:tcBorders>
              <w:bottom w:val="single" w:sz="4" w:space="0" w:color="auto"/>
            </w:tcBorders>
          </w:tcPr>
          <w:p w14:paraId="7716DE90" w14:textId="77777777" w:rsidR="00A930C7" w:rsidRDefault="00A930C7">
            <w:bookmarkStart w:id="4" w:name="_Hlk132701219"/>
          </w:p>
          <w:p w14:paraId="43653EF0" w14:textId="77777777" w:rsidR="00A930C7" w:rsidRDefault="00A930C7">
            <w:r>
              <w:t>Experience:</w:t>
            </w:r>
          </w:p>
        </w:tc>
        <w:tc>
          <w:tcPr>
            <w:tcW w:w="5868" w:type="dxa"/>
            <w:tcBorders>
              <w:bottom w:val="single" w:sz="4" w:space="0" w:color="auto"/>
            </w:tcBorders>
          </w:tcPr>
          <w:p w14:paraId="1E2C4426" w14:textId="77777777" w:rsidR="00A930C7" w:rsidRDefault="00A930C7" w:rsidP="00A930C7">
            <w:pPr>
              <w:jc w:val="both"/>
            </w:pPr>
          </w:p>
          <w:p w14:paraId="233F19CF" w14:textId="77777777" w:rsidR="001D5AAF" w:rsidRDefault="001D5AAF" w:rsidP="001D5AAF">
            <w:pPr>
              <w:jc w:val="both"/>
            </w:pPr>
            <w:r>
              <w:t>A minimum of two</w:t>
            </w:r>
            <w:r w:rsidRPr="00D770A4">
              <w:t xml:space="preserve"> year</w:t>
            </w:r>
            <w:r>
              <w:t>s</w:t>
            </w:r>
            <w:r w:rsidRPr="00D770A4">
              <w:t xml:space="preserve"> of professional experience in </w:t>
            </w:r>
            <w:r>
              <w:t>programme</w:t>
            </w:r>
            <w:r w:rsidRPr="000B4377">
              <w:t xml:space="preserve"> planning, management, and/or research in education</w:t>
            </w:r>
            <w:r>
              <w:t xml:space="preserve"> is required.</w:t>
            </w:r>
          </w:p>
          <w:p w14:paraId="46CDCFEC" w14:textId="77777777" w:rsidR="00155243" w:rsidRDefault="00155243" w:rsidP="00A930C7">
            <w:pPr>
              <w:jc w:val="both"/>
            </w:pPr>
          </w:p>
          <w:p w14:paraId="60AE73A3" w14:textId="77777777" w:rsidR="00155243" w:rsidRDefault="00155243" w:rsidP="00A930C7">
            <w:pPr>
              <w:jc w:val="both"/>
            </w:pPr>
            <w:r w:rsidRPr="00155243">
              <w:t>Experience working in a developing country is considered as an asset.</w:t>
            </w:r>
          </w:p>
          <w:p w14:paraId="1F972B6E" w14:textId="77777777" w:rsidR="00155243" w:rsidRDefault="00155243" w:rsidP="00A930C7">
            <w:pPr>
              <w:jc w:val="both"/>
            </w:pPr>
          </w:p>
          <w:p w14:paraId="0569CE11" w14:textId="77777777" w:rsidR="00A930C7" w:rsidRDefault="00155243" w:rsidP="00A930C7">
            <w:pPr>
              <w:jc w:val="both"/>
            </w:pPr>
            <w:r>
              <w:t xml:space="preserve">Relevant experience in a UN system agency or organization is considered as an asset. </w:t>
            </w:r>
          </w:p>
        </w:tc>
      </w:tr>
      <w:bookmarkEnd w:id="4"/>
      <w:tr w:rsidR="00A930C7" w:rsidRPr="00482327" w14:paraId="7F9136C2" w14:textId="77777777">
        <w:trPr>
          <w:trHeight w:val="230"/>
        </w:trPr>
        <w:tc>
          <w:tcPr>
            <w:tcW w:w="2988" w:type="dxa"/>
            <w:tcBorders>
              <w:bottom w:val="single" w:sz="4" w:space="0" w:color="auto"/>
            </w:tcBorders>
          </w:tcPr>
          <w:p w14:paraId="4180415C" w14:textId="77777777" w:rsidR="00A930C7" w:rsidRDefault="00A930C7"/>
          <w:p w14:paraId="705832C5" w14:textId="77777777" w:rsidR="00A930C7" w:rsidRDefault="00A930C7">
            <w:r>
              <w:t>Language Requirements:</w:t>
            </w:r>
          </w:p>
        </w:tc>
        <w:tc>
          <w:tcPr>
            <w:tcW w:w="5868" w:type="dxa"/>
            <w:tcBorders>
              <w:bottom w:val="single" w:sz="4" w:space="0" w:color="auto"/>
            </w:tcBorders>
          </w:tcPr>
          <w:p w14:paraId="02A0B34B" w14:textId="77777777" w:rsidR="00A930C7" w:rsidRDefault="00A930C7"/>
          <w:p w14:paraId="6A0B044F" w14:textId="77777777" w:rsidR="007967C2" w:rsidRPr="0069598A" w:rsidRDefault="007967C2" w:rsidP="007967C2">
            <w:pPr>
              <w:rPr>
                <w:rFonts w:cs="Arial"/>
                <w:szCs w:val="20"/>
              </w:rPr>
            </w:pPr>
            <w:bookmarkStart w:id="5" w:name="_Hlk132701269"/>
            <w:r w:rsidRPr="0069598A">
              <w:rPr>
                <w:rFonts w:cs="Arial"/>
                <w:szCs w:val="20"/>
              </w:rPr>
              <w:t>Fluency in English is required. Knowledge of another official UN language (Arabic, Chinese, French, Russian or Spanish) or a local language is an asset.</w:t>
            </w:r>
          </w:p>
          <w:bookmarkEnd w:id="5"/>
          <w:p w14:paraId="43B13028" w14:textId="77777777" w:rsidR="00A930C7" w:rsidRPr="00482327" w:rsidRDefault="00A930C7">
            <w:pPr>
              <w:rPr>
                <w:rFonts w:cs="Arial"/>
              </w:rPr>
            </w:pPr>
          </w:p>
        </w:tc>
      </w:tr>
      <w:bookmarkEnd w:id="2"/>
    </w:tbl>
    <w:p w14:paraId="00EEB494" w14:textId="77777777" w:rsidR="00A930C7" w:rsidRDefault="00A930C7"/>
    <w:p w14:paraId="60924E3B" w14:textId="77777777" w:rsidR="00A930C7" w:rsidRDefault="00A930C7"/>
    <w:p w14:paraId="67D01DAD" w14:textId="77777777" w:rsidR="00A930C7" w:rsidRDefault="00A930C7" w:rsidP="00FD167B"/>
    <w:sectPr w:rsidR="00A930C7">
      <w:pgSz w:w="12240" w:h="15840" w:code="1"/>
      <w:pgMar w:top="72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6A48"/>
    <w:multiLevelType w:val="hybridMultilevel"/>
    <w:tmpl w:val="E8B85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C4E62"/>
    <w:multiLevelType w:val="hybridMultilevel"/>
    <w:tmpl w:val="96A482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72"/>
    <w:multiLevelType w:val="hybridMultilevel"/>
    <w:tmpl w:val="FFC4A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E339A2"/>
    <w:multiLevelType w:val="hybridMultilevel"/>
    <w:tmpl w:val="550C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2E81"/>
    <w:multiLevelType w:val="hybridMultilevel"/>
    <w:tmpl w:val="6B0E6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3308E4"/>
    <w:multiLevelType w:val="hybridMultilevel"/>
    <w:tmpl w:val="7EC4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26FE0"/>
    <w:multiLevelType w:val="hybridMultilevel"/>
    <w:tmpl w:val="625CD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57BC3"/>
    <w:multiLevelType w:val="hybridMultilevel"/>
    <w:tmpl w:val="3474A7EC"/>
    <w:lvl w:ilvl="0" w:tplc="FFD0936E">
      <w:start w:val="1"/>
      <w:numFmt w:val="decimal"/>
      <w:lvlText w:val="%1."/>
      <w:lvlJc w:val="left"/>
      <w:pPr>
        <w:ind w:left="360" w:hanging="360"/>
      </w:pPr>
      <w:rPr>
        <w:rFonts w:ascii="Calibri" w:hAnsi="Calibri" w:cs="Arial"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20223"/>
    <w:multiLevelType w:val="hybridMultilevel"/>
    <w:tmpl w:val="5D4A4C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34E3147A"/>
    <w:multiLevelType w:val="hybridMultilevel"/>
    <w:tmpl w:val="62968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E169EE"/>
    <w:multiLevelType w:val="hybridMultilevel"/>
    <w:tmpl w:val="ABF2E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C8D214C"/>
    <w:multiLevelType w:val="hybridMultilevel"/>
    <w:tmpl w:val="40349716"/>
    <w:lvl w:ilvl="0" w:tplc="EBBC44FA">
      <w:start w:val="1"/>
      <w:numFmt w:val="bullet"/>
      <w:lvlText w:val=""/>
      <w:lvlJc w:val="left"/>
      <w:pPr>
        <w:tabs>
          <w:tab w:val="num" w:pos="360"/>
        </w:tabs>
        <w:ind w:left="245" w:hanging="245"/>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D4A83"/>
    <w:multiLevelType w:val="hybridMultilevel"/>
    <w:tmpl w:val="9D8EDF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080B89"/>
    <w:multiLevelType w:val="hybridMultilevel"/>
    <w:tmpl w:val="173CCDCE"/>
    <w:lvl w:ilvl="0" w:tplc="FFD0936E">
      <w:start w:val="1"/>
      <w:numFmt w:val="decimal"/>
      <w:lvlText w:val="%1."/>
      <w:lvlJc w:val="left"/>
      <w:pPr>
        <w:ind w:left="360" w:hanging="360"/>
      </w:pPr>
      <w:rPr>
        <w:rFonts w:ascii="Calibri" w:hAnsi="Calibri" w:cs="Arial"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900D9"/>
    <w:multiLevelType w:val="hybridMultilevel"/>
    <w:tmpl w:val="C354F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0D07A2"/>
    <w:multiLevelType w:val="hybridMultilevel"/>
    <w:tmpl w:val="ED54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36AA7"/>
    <w:multiLevelType w:val="hybridMultilevel"/>
    <w:tmpl w:val="BFA24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CE7B87"/>
    <w:multiLevelType w:val="hybridMultilevel"/>
    <w:tmpl w:val="8F787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454F4"/>
    <w:multiLevelType w:val="hybridMultilevel"/>
    <w:tmpl w:val="DE642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AD4213"/>
    <w:multiLevelType w:val="hybridMultilevel"/>
    <w:tmpl w:val="8AEAA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7530B"/>
    <w:multiLevelType w:val="multilevel"/>
    <w:tmpl w:val="E6CEE8BC"/>
    <w:lvl w:ilvl="0">
      <w:start w:val="1"/>
      <w:numFmt w:val="decimal"/>
      <w:lvlText w:val="%1."/>
      <w:lvlJc w:val="left"/>
      <w:pPr>
        <w:ind w:left="360" w:hanging="360"/>
      </w:pPr>
      <w:rPr>
        <w:rFonts w:ascii="Calibri" w:hAnsi="Calibri" w:cs="Arial" w:hint="default"/>
        <w:sz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5645F62"/>
    <w:multiLevelType w:val="hybridMultilevel"/>
    <w:tmpl w:val="FBF45754"/>
    <w:lvl w:ilvl="0" w:tplc="FFD0936E">
      <w:start w:val="1"/>
      <w:numFmt w:val="decimal"/>
      <w:lvlText w:val="%1."/>
      <w:lvlJc w:val="left"/>
      <w:pPr>
        <w:ind w:left="720" w:hanging="360"/>
      </w:pPr>
      <w:rPr>
        <w:rFonts w:ascii="Calibri" w:hAnsi="Calibri" w:cs="Arial"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E17072"/>
    <w:multiLevelType w:val="multilevel"/>
    <w:tmpl w:val="6B0E6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D03D27"/>
    <w:multiLevelType w:val="hybridMultilevel"/>
    <w:tmpl w:val="78528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26"/>
  </w:num>
  <w:num w:numId="4">
    <w:abstractNumId w:val="14"/>
  </w:num>
  <w:num w:numId="5">
    <w:abstractNumId w:val="1"/>
  </w:num>
  <w:num w:numId="6">
    <w:abstractNumId w:val="22"/>
  </w:num>
  <w:num w:numId="7">
    <w:abstractNumId w:val="9"/>
  </w:num>
  <w:num w:numId="8">
    <w:abstractNumId w:val="28"/>
  </w:num>
  <w:num w:numId="9">
    <w:abstractNumId w:val="5"/>
  </w:num>
  <w:num w:numId="10">
    <w:abstractNumId w:val="37"/>
  </w:num>
  <w:num w:numId="11">
    <w:abstractNumId w:val="0"/>
  </w:num>
  <w:num w:numId="12">
    <w:abstractNumId w:val="33"/>
  </w:num>
  <w:num w:numId="13">
    <w:abstractNumId w:val="31"/>
  </w:num>
  <w:num w:numId="14">
    <w:abstractNumId w:val="35"/>
  </w:num>
  <w:num w:numId="15">
    <w:abstractNumId w:val="34"/>
  </w:num>
  <w:num w:numId="16">
    <w:abstractNumId w:val="11"/>
  </w:num>
  <w:num w:numId="17">
    <w:abstractNumId w:val="3"/>
  </w:num>
  <w:num w:numId="18">
    <w:abstractNumId w:val="30"/>
  </w:num>
  <w:num w:numId="19">
    <w:abstractNumId w:val="6"/>
  </w:num>
  <w:num w:numId="20">
    <w:abstractNumId w:val="36"/>
  </w:num>
  <w:num w:numId="21">
    <w:abstractNumId w:val="25"/>
  </w:num>
  <w:num w:numId="22">
    <w:abstractNumId w:val="19"/>
  </w:num>
  <w:num w:numId="23">
    <w:abstractNumId w:val="21"/>
  </w:num>
  <w:num w:numId="24">
    <w:abstractNumId w:val="13"/>
  </w:num>
  <w:num w:numId="25">
    <w:abstractNumId w:val="27"/>
  </w:num>
  <w:num w:numId="26">
    <w:abstractNumId w:val="10"/>
  </w:num>
  <w:num w:numId="27">
    <w:abstractNumId w:val="32"/>
  </w:num>
  <w:num w:numId="28">
    <w:abstractNumId w:val="17"/>
  </w:num>
  <w:num w:numId="29">
    <w:abstractNumId w:val="16"/>
  </w:num>
  <w:num w:numId="30">
    <w:abstractNumId w:val="24"/>
  </w:num>
  <w:num w:numId="31">
    <w:abstractNumId w:val="8"/>
  </w:num>
  <w:num w:numId="32">
    <w:abstractNumId w:val="2"/>
  </w:num>
  <w:num w:numId="33">
    <w:abstractNumId w:val="20"/>
  </w:num>
  <w:num w:numId="34">
    <w:abstractNumId w:val="29"/>
  </w:num>
  <w:num w:numId="35">
    <w:abstractNumId w:val="7"/>
  </w:num>
  <w:num w:numId="36">
    <w:abstractNumId w:val="4"/>
  </w:num>
  <w:num w:numId="37">
    <w:abstractNumId w:val="5"/>
  </w:num>
  <w:num w:numId="38">
    <w:abstractNumId w:val="15"/>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TYxNDawNDMwNDdS0lEKTi0uzszPAykwqgUAbiaDNCwAAAA="/>
  </w:docVars>
  <w:rsids>
    <w:rsidRoot w:val="00C56467"/>
    <w:rsid w:val="000A7D7B"/>
    <w:rsid w:val="000B5AB4"/>
    <w:rsid w:val="000E653C"/>
    <w:rsid w:val="00101299"/>
    <w:rsid w:val="00155243"/>
    <w:rsid w:val="00173ABF"/>
    <w:rsid w:val="001D5AAF"/>
    <w:rsid w:val="002101FA"/>
    <w:rsid w:val="00256163"/>
    <w:rsid w:val="002A1D1F"/>
    <w:rsid w:val="003517D2"/>
    <w:rsid w:val="003C753E"/>
    <w:rsid w:val="00474026"/>
    <w:rsid w:val="00477DF8"/>
    <w:rsid w:val="004D7EDE"/>
    <w:rsid w:val="004F425D"/>
    <w:rsid w:val="005B5CAC"/>
    <w:rsid w:val="005C7F49"/>
    <w:rsid w:val="00613346"/>
    <w:rsid w:val="00617BE2"/>
    <w:rsid w:val="00693CCA"/>
    <w:rsid w:val="00696FA4"/>
    <w:rsid w:val="00731B74"/>
    <w:rsid w:val="00781A75"/>
    <w:rsid w:val="007967C2"/>
    <w:rsid w:val="008D02A7"/>
    <w:rsid w:val="0094314E"/>
    <w:rsid w:val="00995A42"/>
    <w:rsid w:val="009A30F5"/>
    <w:rsid w:val="009D319D"/>
    <w:rsid w:val="00A930C7"/>
    <w:rsid w:val="00AA7223"/>
    <w:rsid w:val="00B771CF"/>
    <w:rsid w:val="00BD78E9"/>
    <w:rsid w:val="00C56467"/>
    <w:rsid w:val="00D916B4"/>
    <w:rsid w:val="00DC36C5"/>
    <w:rsid w:val="00E333CC"/>
    <w:rsid w:val="00E4378A"/>
    <w:rsid w:val="00F57924"/>
    <w:rsid w:val="00FD16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D505DD"/>
  <w15:chartTrackingRefBased/>
  <w15:docId w15:val="{EFB7A3C5-8E28-42CF-9FA2-27D724CAD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1B74"/>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72"/>
    <w:qFormat/>
    <w:rsid w:val="004F425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633890">
      <w:bodyDiv w:val="1"/>
      <w:marLeft w:val="0"/>
      <w:marRight w:val="0"/>
      <w:marTop w:val="0"/>
      <w:marBottom w:val="0"/>
      <w:divBdr>
        <w:top w:val="none" w:sz="0" w:space="0" w:color="auto"/>
        <w:left w:val="none" w:sz="0" w:space="0" w:color="auto"/>
        <w:bottom w:val="none" w:sz="0" w:space="0" w:color="auto"/>
        <w:right w:val="none" w:sz="0" w:space="0" w:color="auto"/>
      </w:divBdr>
    </w:div>
    <w:div w:id="1032729041">
      <w:bodyDiv w:val="1"/>
      <w:marLeft w:val="0"/>
      <w:marRight w:val="0"/>
      <w:marTop w:val="0"/>
      <w:marBottom w:val="0"/>
      <w:divBdr>
        <w:top w:val="none" w:sz="0" w:space="0" w:color="auto"/>
        <w:left w:val="none" w:sz="0" w:space="0" w:color="auto"/>
        <w:bottom w:val="none" w:sz="0" w:space="0" w:color="auto"/>
        <w:right w:val="none" w:sz="0" w:space="0" w:color="auto"/>
      </w:divBdr>
    </w:div>
    <w:div w:id="1517428644">
      <w:bodyDiv w:val="1"/>
      <w:marLeft w:val="0"/>
      <w:marRight w:val="0"/>
      <w:marTop w:val="0"/>
      <w:marBottom w:val="0"/>
      <w:divBdr>
        <w:top w:val="none" w:sz="0" w:space="0" w:color="auto"/>
        <w:left w:val="none" w:sz="0" w:space="0" w:color="auto"/>
        <w:bottom w:val="none" w:sz="0" w:space="0" w:color="auto"/>
        <w:right w:val="none" w:sz="0" w:space="0" w:color="auto"/>
      </w:divBdr>
    </w:div>
    <w:div w:id="1613439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F1056E-B69A-4FAE-B91B-AEB207D3A96A}">
  <ds:schemaRefs>
    <ds:schemaRef ds:uri="http://schemas.microsoft.com/sharepoint/events"/>
  </ds:schemaRefs>
</ds:datastoreItem>
</file>

<file path=customXml/itemProps2.xml><?xml version="1.0" encoding="utf-8"?>
<ds:datastoreItem xmlns:ds="http://schemas.openxmlformats.org/officeDocument/2006/customXml" ds:itemID="{C63F29D9-5F62-4D96-A5DF-9A79D6BBAC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E2A8DB-9DC3-414F-A7B8-2D4CB1CC2F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1A55C-1524-44F6-ACDD-953704202047}">
  <ds:schemaRefs>
    <ds:schemaRef ds:uri="http://schemas.microsoft.com/office/2006/metadata/longProperties"/>
  </ds:schemaRefs>
</ds:datastoreItem>
</file>

<file path=customXml/itemProps5.xml><?xml version="1.0" encoding="utf-8"?>
<ds:datastoreItem xmlns:ds="http://schemas.openxmlformats.org/officeDocument/2006/customXml" ds:itemID="{E7B89077-42C4-4432-AD74-C3659E9299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60</Words>
  <Characters>7614</Characters>
  <Application>Microsoft Office Word</Application>
  <DocSecurity>0</DocSecurity>
  <Lines>195</Lines>
  <Paragraphs>77</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Stella Okugbeni</cp:lastModifiedBy>
  <cp:revision>2</cp:revision>
  <cp:lastPrinted>2015-01-19T20:37:00Z</cp:lastPrinted>
  <dcterms:created xsi:type="dcterms:W3CDTF">2023-04-18T08:19:00Z</dcterms:created>
  <dcterms:modified xsi:type="dcterms:W3CDTF">2023-04-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ga975397408f43e4b84ec8e5a598e523">
    <vt:lpwstr>Division of Human Resources-456K|47cb919c-ee56-4ab5-aca3-222bb3cb66d5</vt:lpwstr>
  </property>
  <property fmtid="{D5CDD505-2E9C-101B-9397-08002B2CF9AE}" pid="24" name="TaxCatchAll">
    <vt:lpwstr>5;#HR Capacity HQ|5dfbef22-74f3-4590-8e9b-b76c325b633c;#4;#Job descriptions, ToRs (draft, individual)|4b79484e-8d78-4297-9552-ed7ad69e7044;#3;#Division of Human Resources-456K|47cb919c-ee56-4ab5-aca3-222bb3cb66d5</vt:lpwstr>
  </property>
  <property fmtid="{D5CDD505-2E9C-101B-9397-08002B2CF9AE}" pid="25" name="_dlc_DocId">
    <vt:lpwstr>PRTL-88017155-339</vt:lpwstr>
  </property>
  <property fmtid="{D5CDD505-2E9C-101B-9397-08002B2CF9AE}" pid="26" name="_dlc_DocIdItemGuid">
    <vt:lpwstr>39b92ecf-05bf-472d-a929-061b6fb30771</vt:lpwstr>
  </property>
  <property fmtid="{D5CDD505-2E9C-101B-9397-08002B2CF9AE}" pid="27" name="_dlc_DocIdUrl">
    <vt:lpwstr>https://unicef.sharepoint.com/sites/portals/JD/_layouts/15/DocIdRedir.aspx?ID=PRTL-88017155-339, PRTL-88017155-339</vt:lpwstr>
  </property>
  <property fmtid="{D5CDD505-2E9C-101B-9397-08002B2CF9AE}" pid="28" name="k8c968e8c72a4eda96b7e8fdbe192be2">
    <vt:lpwstr/>
  </property>
  <property fmtid="{D5CDD505-2E9C-101B-9397-08002B2CF9AE}" pid="29" name="j169e817e0ee4eb8974e6fc4a2762909">
    <vt:lpwstr/>
  </property>
  <property fmtid="{D5CDD505-2E9C-101B-9397-08002B2CF9AE}" pid="30" name="DateTransmittedEmail">
    <vt:lpwstr/>
  </property>
  <property fmtid="{D5CDD505-2E9C-101B-9397-08002B2CF9AE}" pid="31" name="ContentStatus">
    <vt:lpwstr/>
  </property>
  <property fmtid="{D5CDD505-2E9C-101B-9397-08002B2CF9AE}" pid="32" name="SenderEmail">
    <vt:lpwstr/>
  </property>
  <property fmtid="{D5CDD505-2E9C-101B-9397-08002B2CF9AE}" pid="33" name="IconOverlay">
    <vt:lpwstr/>
  </property>
  <property fmtid="{D5CDD505-2E9C-101B-9397-08002B2CF9AE}" pid="34" name="ContentLanguage">
    <vt:lpwstr>English</vt:lpwstr>
  </property>
  <property fmtid="{D5CDD505-2E9C-101B-9397-08002B2CF9AE}" pid="35" name="j048a4f9aaad4a8990a1d5e5f53cb451">
    <vt:lpwstr/>
  </property>
  <property fmtid="{D5CDD505-2E9C-101B-9397-08002B2CF9AE}" pid="36" name="TaxKeywordTaxHTField">
    <vt:lpwstr/>
  </property>
  <property fmtid="{D5CDD505-2E9C-101B-9397-08002B2CF9AE}" pid="37" name="h6a71f3e574e4344bc34f3fc9dd20054">
    <vt:lpwstr>HR Capacity HQ|5dfbef22-74f3-4590-8e9b-b76c325b633c</vt:lpwstr>
  </property>
  <property fmtid="{D5CDD505-2E9C-101B-9397-08002B2CF9AE}" pid="38" name="CategoryDescription">
    <vt:lpwstr/>
  </property>
  <property fmtid="{D5CDD505-2E9C-101B-9397-08002B2CF9AE}" pid="39" name="RecipientsEmail">
    <vt:lpwstr/>
  </property>
  <property fmtid="{D5CDD505-2E9C-101B-9397-08002B2CF9AE}" pid="40" name="mda26ace941f4791a7314a339fee829c">
    <vt:lpwstr>Job descriptions, ToRs (draft, individual)|4b79484e-8d78-4297-9552-ed7ad69e7044</vt:lpwstr>
  </property>
  <property fmtid="{D5CDD505-2E9C-101B-9397-08002B2CF9AE}" pid="41" name="SemaphoreItemMetadata">
    <vt:lpwstr/>
  </property>
  <property fmtid="{D5CDD505-2E9C-101B-9397-08002B2CF9AE}" pid="42" name="WrittenBy">
    <vt:lpwstr/>
  </property>
  <property fmtid="{D5CDD505-2E9C-101B-9397-08002B2CF9AE}" pid="43" name="DocumentType">
    <vt:lpwstr>4;#Job descriptions, ToRs (draft, individual)|4b79484e-8d78-4297-9552-ed7ad69e7044</vt:lpwstr>
  </property>
  <property fmtid="{D5CDD505-2E9C-101B-9397-08002B2CF9AE}" pid="44" name="SystemDTAC">
    <vt:lpwstr/>
  </property>
  <property fmtid="{D5CDD505-2E9C-101B-9397-08002B2CF9AE}" pid="45" name="TaxKeyword">
    <vt:lpwstr/>
  </property>
  <property fmtid="{D5CDD505-2E9C-101B-9397-08002B2CF9AE}" pid="46" name="GeographicScope">
    <vt:lpwstr/>
  </property>
  <property fmtid="{D5CDD505-2E9C-101B-9397-08002B2CF9AE}" pid="47" name="Topic">
    <vt:lpwstr>5;#HR Capacity HQ|5dfbef22-74f3-4590-8e9b-b76c325b633c</vt:lpwstr>
  </property>
  <property fmtid="{D5CDD505-2E9C-101B-9397-08002B2CF9AE}" pid="48" name="OfficeDivision">
    <vt:lpwstr>3;#Division of Human Resources-456K|47cb919c-ee56-4ab5-aca3-222bb3cb66d5</vt:lpwstr>
  </property>
  <property fmtid="{D5CDD505-2E9C-101B-9397-08002B2CF9AE}" pid="49" name="CriticalForLongTermRetention">
    <vt:lpwstr/>
  </property>
</Properties>
</file>